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0ED7" w:rsidRDefault="008756BF" w:rsidP="00170452">
      <w:pPr>
        <w:jc w:val="center"/>
        <w:rPr>
          <w:rFonts w:ascii="Times New Roman" w:hAnsi="Times New Roman" w:cs="Times New Roman"/>
          <w:b/>
        </w:rPr>
      </w:pPr>
      <w:r w:rsidRPr="00BB0ED7">
        <w:rPr>
          <w:rFonts w:ascii="Times New Roman" w:hAnsi="Times New Roman" w:cs="Times New Roman"/>
          <w:b/>
          <w:bCs/>
        </w:rPr>
        <w:t xml:space="preserve">Project </w:t>
      </w:r>
      <w:r w:rsidR="00891B06" w:rsidRPr="00BB0ED7">
        <w:rPr>
          <w:rFonts w:ascii="Times New Roman" w:hAnsi="Times New Roman" w:cs="Times New Roman"/>
          <w:b/>
          <w:bCs/>
        </w:rPr>
        <w:t>Sprint #1</w:t>
      </w:r>
    </w:p>
    <w:p w14:paraId="5FB1BBBE" w14:textId="77777777" w:rsidR="009F430C" w:rsidRPr="00BB0ED7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61419362" w:rsidR="005B09A1" w:rsidRPr="00BB0ED7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BB0ED7">
        <w:rPr>
          <w:rFonts w:ascii="Times New Roman" w:hAnsi="Times New Roman" w:cs="Times New Roman"/>
          <w:color w:val="FF0000"/>
        </w:rPr>
        <w:tab/>
      </w:r>
      <w:r w:rsidRPr="00BB0ED7">
        <w:rPr>
          <w:rFonts w:ascii="Times New Roman" w:hAnsi="Times New Roman" w:cs="Times New Roman"/>
          <w:color w:val="FF0000"/>
        </w:rPr>
        <w:tab/>
      </w:r>
      <w:r w:rsidRPr="00BB0ED7">
        <w:rPr>
          <w:rFonts w:ascii="Times New Roman" w:hAnsi="Times New Roman" w:cs="Times New Roman"/>
          <w:color w:val="FF0000"/>
        </w:rPr>
        <w:tab/>
        <w:t xml:space="preserve">GitHub link: </w:t>
      </w:r>
      <w:r w:rsidR="00A73560" w:rsidRPr="00A73560">
        <w:rPr>
          <w:rFonts w:ascii="Times New Roman" w:hAnsi="Times New Roman" w:cs="Times New Roman"/>
          <w:color w:val="FF0000"/>
        </w:rPr>
        <w:t>https://github.com/kkkfc5/cs449_SOS_Project</w:t>
      </w:r>
    </w:p>
    <w:p w14:paraId="33EE1B58" w14:textId="77777777" w:rsidR="000E7AD5" w:rsidRPr="00BB0ED7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BB0ED7" w:rsidRDefault="000E7AD5" w:rsidP="00CB3606">
      <w:pPr>
        <w:rPr>
          <w:rFonts w:ascii="Times New Roman" w:hAnsi="Times New Roman" w:cs="Times New Roman"/>
          <w:szCs w:val="22"/>
        </w:rPr>
      </w:pPr>
      <w:r w:rsidRPr="00BB0ED7">
        <w:rPr>
          <w:rFonts w:ascii="Times New Roman" w:hAnsi="Times New Roman" w:cs="Times New Roman"/>
        </w:rPr>
        <w:t>In this assignment, you aim to s</w:t>
      </w:r>
      <w:r w:rsidR="00891B06" w:rsidRPr="00BB0ED7">
        <w:rPr>
          <w:rFonts w:ascii="Times New Roman" w:hAnsi="Times New Roman" w:cs="Times New Roman"/>
        </w:rPr>
        <w:t xml:space="preserve">pecify </w:t>
      </w:r>
      <w:r w:rsidR="001B0D85" w:rsidRPr="00BB0ED7">
        <w:rPr>
          <w:rFonts w:ascii="Times New Roman" w:hAnsi="Times New Roman" w:cs="Times New Roman"/>
        </w:rPr>
        <w:t xml:space="preserve">the </w:t>
      </w:r>
      <w:r w:rsidR="00891B06" w:rsidRPr="00BB0ED7">
        <w:rPr>
          <w:rFonts w:ascii="Times New Roman" w:hAnsi="Times New Roman" w:cs="Times New Roman"/>
        </w:rPr>
        <w:t>requirements</w:t>
      </w:r>
      <w:r w:rsidR="000D100A" w:rsidRPr="00BB0ED7">
        <w:rPr>
          <w:rFonts w:ascii="Times New Roman" w:hAnsi="Times New Roman" w:cs="Times New Roman"/>
        </w:rPr>
        <w:t xml:space="preserve"> (</w:t>
      </w:r>
      <w:r w:rsidR="000D100A" w:rsidRPr="00BB0ED7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BB0ED7">
        <w:rPr>
          <w:rFonts w:ascii="Times New Roman" w:hAnsi="Times New Roman" w:cs="Times New Roman"/>
        </w:rPr>
        <w:t xml:space="preserve"> of the target software</w:t>
      </w:r>
      <w:r w:rsidR="00891B06" w:rsidRPr="00BB0ED7">
        <w:rPr>
          <w:rFonts w:ascii="Times New Roman" w:hAnsi="Times New Roman" w:cs="Times New Roman"/>
        </w:rPr>
        <w:t xml:space="preserve"> </w:t>
      </w:r>
      <w:r w:rsidR="000D100A" w:rsidRPr="00BB0ED7">
        <w:rPr>
          <w:rFonts w:ascii="Times New Roman" w:hAnsi="Times New Roman" w:cs="Times New Roman"/>
          <w:szCs w:val="22"/>
        </w:rPr>
        <w:t xml:space="preserve">that allows </w:t>
      </w:r>
      <w:r w:rsidR="00E96BAF" w:rsidRPr="00BB0ED7">
        <w:rPr>
          <w:rFonts w:ascii="Times New Roman" w:hAnsi="Times New Roman" w:cs="Times New Roman"/>
        </w:rPr>
        <w:t xml:space="preserve">a human player to play </w:t>
      </w:r>
      <w:r w:rsidR="008756BF" w:rsidRPr="00BB0ED7">
        <w:rPr>
          <w:rFonts w:ascii="Times New Roman" w:hAnsi="Times New Roman" w:cs="Times New Roman"/>
        </w:rPr>
        <w:t xml:space="preserve">a simple or general SOS game </w:t>
      </w:r>
      <w:r w:rsidR="00E96BAF" w:rsidRPr="00BB0ED7">
        <w:rPr>
          <w:rFonts w:ascii="Times New Roman" w:hAnsi="Times New Roman" w:cs="Times New Roman"/>
        </w:rPr>
        <w:t>against a human</w:t>
      </w:r>
      <w:r w:rsidR="001B0D85" w:rsidRPr="00BB0ED7">
        <w:rPr>
          <w:rFonts w:ascii="Times New Roman" w:hAnsi="Times New Roman" w:cs="Times New Roman"/>
        </w:rPr>
        <w:t xml:space="preserve"> opponent. </w:t>
      </w:r>
      <w:r w:rsidR="004D39C6" w:rsidRPr="00BB0ED7">
        <w:rPr>
          <w:rFonts w:ascii="Times New Roman" w:hAnsi="Times New Roman" w:cs="Times New Roman"/>
          <w:szCs w:val="22"/>
        </w:rPr>
        <w:t xml:space="preserve">These requirements will be </w:t>
      </w:r>
      <w:r w:rsidR="00880682" w:rsidRPr="00BB0ED7">
        <w:rPr>
          <w:rFonts w:ascii="Times New Roman" w:hAnsi="Times New Roman" w:cs="Times New Roman"/>
          <w:szCs w:val="22"/>
        </w:rPr>
        <w:t xml:space="preserve">fully </w:t>
      </w:r>
      <w:r w:rsidR="004D39C6" w:rsidRPr="00BB0ED7">
        <w:rPr>
          <w:rFonts w:ascii="Times New Roman" w:hAnsi="Times New Roman" w:cs="Times New Roman"/>
          <w:szCs w:val="22"/>
        </w:rPr>
        <w:t xml:space="preserve">implemented by the end of sprint 3. </w:t>
      </w:r>
      <w:r w:rsidR="001B0D85" w:rsidRPr="00BB0ED7">
        <w:rPr>
          <w:rFonts w:ascii="Times New Roman" w:hAnsi="Times New Roman" w:cs="Times New Roman"/>
        </w:rPr>
        <w:t xml:space="preserve">The minimum features include </w:t>
      </w:r>
      <w:r w:rsidR="004570C9" w:rsidRPr="00BB0ED7">
        <w:rPr>
          <w:rFonts w:ascii="Times New Roman" w:hAnsi="Times New Roman" w:cs="Times New Roman"/>
          <w:b/>
          <w:bCs/>
        </w:rPr>
        <w:t>choosing the board size,</w:t>
      </w:r>
      <w:r w:rsidR="004570C9" w:rsidRPr="00BB0ED7">
        <w:rPr>
          <w:rFonts w:ascii="Times New Roman" w:hAnsi="Times New Roman" w:cs="Times New Roman"/>
        </w:rPr>
        <w:t xml:space="preserve"> </w:t>
      </w:r>
      <w:r w:rsidR="008756BF" w:rsidRPr="00BB0ED7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BB0ED7">
        <w:rPr>
          <w:rFonts w:ascii="Times New Roman" w:hAnsi="Times New Roman" w:cs="Times New Roman"/>
        </w:rPr>
        <w:t xml:space="preserve">, </w:t>
      </w:r>
      <w:r w:rsidR="004570C9" w:rsidRPr="00BB0ED7">
        <w:rPr>
          <w:rFonts w:ascii="Times New Roman" w:hAnsi="Times New Roman" w:cs="Times New Roman"/>
          <w:b/>
          <w:bCs/>
        </w:rPr>
        <w:t>starting</w:t>
      </w:r>
      <w:r w:rsidR="001B0D85" w:rsidRPr="00BB0ED7">
        <w:rPr>
          <w:rFonts w:ascii="Times New Roman" w:hAnsi="Times New Roman" w:cs="Times New Roman"/>
          <w:b/>
          <w:bCs/>
        </w:rPr>
        <w:t xml:space="preserve"> a </w:t>
      </w:r>
      <w:r w:rsidR="00CB3606" w:rsidRPr="00BB0ED7">
        <w:rPr>
          <w:rFonts w:ascii="Times New Roman" w:hAnsi="Times New Roman" w:cs="Times New Roman"/>
          <w:b/>
          <w:bCs/>
        </w:rPr>
        <w:t xml:space="preserve">new </w:t>
      </w:r>
      <w:r w:rsidR="001B0D85" w:rsidRPr="00BB0ED7">
        <w:rPr>
          <w:rFonts w:ascii="Times New Roman" w:hAnsi="Times New Roman" w:cs="Times New Roman"/>
          <w:b/>
          <w:bCs/>
        </w:rPr>
        <w:t>game</w:t>
      </w:r>
      <w:r w:rsidR="001B0D85" w:rsidRPr="00BB0ED7">
        <w:rPr>
          <w:rFonts w:ascii="Times New Roman" w:hAnsi="Times New Roman" w:cs="Times New Roman"/>
        </w:rPr>
        <w:t xml:space="preserve">, </w:t>
      </w:r>
      <w:r w:rsidR="008756BF" w:rsidRPr="00BB0ED7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BB0ED7">
        <w:rPr>
          <w:rFonts w:ascii="Times New Roman" w:hAnsi="Times New Roman" w:cs="Times New Roman"/>
        </w:rPr>
        <w:t xml:space="preserve">, </w:t>
      </w:r>
      <w:r w:rsidR="001B0D85" w:rsidRPr="00BB0ED7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BB0ED7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BB0ED7">
        <w:rPr>
          <w:rFonts w:ascii="Times New Roman" w:hAnsi="Times New Roman" w:cs="Times New Roman"/>
          <w:b/>
          <w:bCs/>
        </w:rPr>
        <w:t>game is over</w:t>
      </w:r>
      <w:r w:rsidR="001B0D85" w:rsidRPr="00BB0ED7">
        <w:rPr>
          <w:rFonts w:ascii="Times New Roman" w:hAnsi="Times New Roman" w:cs="Times New Roman"/>
        </w:rPr>
        <w:t>.</w:t>
      </w:r>
      <w:r w:rsidR="004D39C6" w:rsidRPr="00BB0ED7">
        <w:rPr>
          <w:rFonts w:ascii="Times New Roman" w:hAnsi="Times New Roman" w:cs="Times New Roman"/>
        </w:rPr>
        <w:t xml:space="preserve"> </w:t>
      </w:r>
      <w:r w:rsidR="00CB3606" w:rsidRPr="00BB0ED7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BB0ED7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:rsidRPr="00BB0ED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Pr="00BB0ED7" w:rsidRDefault="006941F7" w:rsidP="00411E4E">
            <w:pPr>
              <w:spacing w:before="120" w:after="240"/>
              <w:rPr>
                <w:szCs w:val="22"/>
              </w:rPr>
            </w:pPr>
            <w:r w:rsidRPr="00BB0ED7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Pr="00BB0ED7" w:rsidRDefault="006941F7" w:rsidP="005172A6">
                                  <w:pPr>
                                    <w:jc w:val="center"/>
                                  </w:pPr>
                                  <w:r w:rsidRPr="00BB0ED7"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Pr="00BB0ED7" w:rsidRDefault="006941F7" w:rsidP="005172A6">
                            <w:pPr>
                              <w:jc w:val="center"/>
                            </w:pPr>
                            <w:r w:rsidRPr="00BB0ED7"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B0ED7">
              <w:rPr>
                <w:szCs w:val="22"/>
              </w:rPr>
              <w:t xml:space="preserve">SOS </w:t>
            </w:r>
            <w:r w:rsidRPr="00BB0ED7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Simple game    </w:t>
            </w:r>
            <w:r w:rsidRPr="00BB0ED7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General game                  Board size </w:t>
            </w:r>
          </w:p>
        </w:tc>
      </w:tr>
      <w:tr w:rsidR="006941F7" w:rsidRPr="00BB0ED7" w14:paraId="2883E934" w14:textId="77777777" w:rsidTr="00411E4E">
        <w:tc>
          <w:tcPr>
            <w:tcW w:w="1557" w:type="dxa"/>
          </w:tcPr>
          <w:p w14:paraId="57325C23" w14:textId="77777777" w:rsidR="006941F7" w:rsidRPr="00BB0ED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Pr="00BB0ED7" w:rsidRDefault="006941F7" w:rsidP="00411E4E">
            <w:pPr>
              <w:rPr>
                <w:szCs w:val="22"/>
              </w:rPr>
            </w:pPr>
            <w:r w:rsidRPr="00BB0ED7">
              <w:rPr>
                <w:szCs w:val="22"/>
              </w:rPr>
              <w:t>Blue player</w:t>
            </w:r>
          </w:p>
          <w:p w14:paraId="6BC04A77" w14:textId="77777777" w:rsidR="006941F7" w:rsidRPr="00BB0ED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Pr="00BB0ED7" w:rsidRDefault="006941F7" w:rsidP="00411E4E">
            <w:pPr>
              <w:ind w:left="432"/>
              <w:rPr>
                <w:szCs w:val="22"/>
              </w:rPr>
            </w:pPr>
            <w:r w:rsidRPr="00BB0ED7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S</w:t>
            </w:r>
          </w:p>
          <w:p w14:paraId="5EF2B6A1" w14:textId="77777777" w:rsidR="006941F7" w:rsidRPr="00BB0ED7" w:rsidRDefault="006941F7" w:rsidP="00411E4E">
            <w:pPr>
              <w:ind w:left="432"/>
              <w:rPr>
                <w:szCs w:val="22"/>
              </w:rPr>
            </w:pPr>
            <w:r w:rsidRPr="00BB0ED7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O</w:t>
            </w:r>
          </w:p>
          <w:p w14:paraId="7B3CE410" w14:textId="77777777" w:rsidR="006941F7" w:rsidRPr="00BB0ED7" w:rsidRDefault="006941F7" w:rsidP="00411E4E">
            <w:pPr>
              <w:rPr>
                <w:szCs w:val="22"/>
              </w:rPr>
            </w:pPr>
          </w:p>
          <w:p w14:paraId="6A06421B" w14:textId="77777777" w:rsidR="006941F7" w:rsidRPr="00BB0ED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Pr="00BB0ED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77777777" w:rsidR="006941F7" w:rsidRPr="00BB0ED7" w:rsidRDefault="006941F7" w:rsidP="00411E4E">
            <w:pPr>
              <w:rPr>
                <w:szCs w:val="22"/>
              </w:rPr>
            </w:pPr>
            <w:r w:rsidRPr="00BB0ED7">
              <w:fldChar w:fldCharType="begin"/>
            </w:r>
            <w:r w:rsidRPr="00BB0ED7">
              <w:instrText xml:space="preserve"> INCLUDEPICTURE "/var/folders/d1/dp8zs88j3p3_vx66ld84vftjm5ps3z/T/com.microsoft.Word/WebArchiveCopyPasteTempFiles/SOS_game.png" \* MERGEFORMATINET </w:instrText>
            </w:r>
            <w:r w:rsidRPr="00BB0ED7">
              <w:fldChar w:fldCharType="separate"/>
            </w:r>
            <w:r w:rsidRPr="00BB0ED7"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0ED7"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Pr="00BB0ED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Pr="00BB0ED7" w:rsidRDefault="006941F7" w:rsidP="00411E4E">
            <w:pPr>
              <w:rPr>
                <w:szCs w:val="22"/>
              </w:rPr>
            </w:pPr>
            <w:r w:rsidRPr="00BB0ED7">
              <w:rPr>
                <w:szCs w:val="22"/>
              </w:rPr>
              <w:t xml:space="preserve">     Red player</w:t>
            </w:r>
          </w:p>
          <w:p w14:paraId="1C37ABFA" w14:textId="77777777" w:rsidR="006941F7" w:rsidRPr="00BB0ED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Pr="00BB0ED7" w:rsidRDefault="006941F7" w:rsidP="00411E4E">
            <w:pPr>
              <w:ind w:left="720"/>
              <w:rPr>
                <w:szCs w:val="22"/>
              </w:rPr>
            </w:pPr>
            <w:r w:rsidRPr="00BB0ED7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S</w:t>
            </w:r>
          </w:p>
          <w:p w14:paraId="168D4008" w14:textId="77777777" w:rsidR="006941F7" w:rsidRPr="00BB0ED7" w:rsidRDefault="006941F7" w:rsidP="00411E4E">
            <w:pPr>
              <w:ind w:left="720"/>
              <w:rPr>
                <w:szCs w:val="22"/>
              </w:rPr>
            </w:pPr>
            <w:r w:rsidRPr="00BB0ED7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B0ED7">
              <w:rPr>
                <w:szCs w:val="22"/>
              </w:rPr>
              <w:t xml:space="preserve"> O</w:t>
            </w:r>
          </w:p>
          <w:p w14:paraId="3E283B9E" w14:textId="32318CB6" w:rsidR="006941F7" w:rsidRPr="00BB0ED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:rsidRPr="00BB0ED7" w14:paraId="68F07F4B" w14:textId="77777777" w:rsidTr="00411E4E">
        <w:tc>
          <w:tcPr>
            <w:tcW w:w="1557" w:type="dxa"/>
          </w:tcPr>
          <w:p w14:paraId="67962A55" w14:textId="1C6A39A1" w:rsidR="006941F7" w:rsidRPr="00BB0ED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Pr="00BB0ED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 w:rsidRPr="00BB0ED7"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Pr="00BB0ED7" w:rsidRDefault="006941F7" w:rsidP="00411E4E">
            <w:pPr>
              <w:spacing w:before="120" w:after="120"/>
              <w:rPr>
                <w:szCs w:val="22"/>
              </w:rPr>
            </w:pPr>
            <w:r w:rsidRPr="00BB0ED7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B0ED7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B0ED7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B0ED7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B0ED7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BB0ED7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 w:rsidRPr="00BB0ED7">
        <w:rPr>
          <w:szCs w:val="22"/>
        </w:rPr>
        <w:br w:type="textWrapping" w:clear="all"/>
      </w:r>
      <w:r w:rsidRPr="00BB0ED7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BB0ED7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Pr="00BB0ED7" w:rsidRDefault="004D39C6" w:rsidP="00891B06">
      <w:pPr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00D874AC" w:rsidR="004D43F3" w:rsidRPr="00BB0ED7" w:rsidRDefault="004D43F3" w:rsidP="00891B06">
      <w:pPr>
        <w:rPr>
          <w:rFonts w:ascii="Times New Roman" w:hAnsi="Times New Roman" w:cs="Times New Roman"/>
          <w:color w:val="FF0000"/>
        </w:rPr>
      </w:pPr>
      <w:r w:rsidRPr="00BB0ED7">
        <w:rPr>
          <w:rFonts w:ascii="Times New Roman" w:hAnsi="Times New Roman" w:cs="Times New Roman"/>
          <w:color w:val="FF0000"/>
        </w:rPr>
        <w:t xml:space="preserve">You </w:t>
      </w:r>
      <w:r w:rsidR="00833F41" w:rsidRPr="00BB0ED7">
        <w:rPr>
          <w:rFonts w:ascii="Times New Roman" w:hAnsi="Times New Roman" w:cs="Times New Roman"/>
          <w:color w:val="FF0000"/>
        </w:rPr>
        <w:t>are required to</w:t>
      </w:r>
      <w:r w:rsidRPr="00BB0ED7">
        <w:rPr>
          <w:rFonts w:ascii="Times New Roman" w:hAnsi="Times New Roman" w:cs="Times New Roman"/>
          <w:color w:val="FF0000"/>
        </w:rPr>
        <w:t xml:space="preserve"> use </w:t>
      </w:r>
      <w:r w:rsidR="00F90E08" w:rsidRPr="00BB0ED7">
        <w:rPr>
          <w:rFonts w:ascii="Times New Roman" w:hAnsi="Times New Roman" w:cs="Times New Roman"/>
          <w:color w:val="FF0000"/>
        </w:rPr>
        <w:t xml:space="preserve">the </w:t>
      </w:r>
      <w:r w:rsidR="00D92A17" w:rsidRPr="00BB0ED7">
        <w:rPr>
          <w:rFonts w:ascii="Times New Roman" w:hAnsi="Times New Roman" w:cs="Times New Roman"/>
          <w:color w:val="FF0000"/>
        </w:rPr>
        <w:t xml:space="preserve">free </w:t>
      </w:r>
      <w:r w:rsidRPr="00BB0ED7">
        <w:rPr>
          <w:rFonts w:ascii="Times New Roman" w:hAnsi="Times New Roman" w:cs="Times New Roman"/>
          <w:color w:val="FF0000"/>
        </w:rPr>
        <w:t>ChatGPT</w:t>
      </w:r>
      <w:r w:rsidR="00D92A17" w:rsidRPr="00BB0ED7">
        <w:rPr>
          <w:rFonts w:ascii="Times New Roman" w:hAnsi="Times New Roman" w:cs="Times New Roman"/>
          <w:color w:val="FF0000"/>
        </w:rPr>
        <w:t xml:space="preserve"> version</w:t>
      </w:r>
      <w:r w:rsidRPr="00BB0ED7">
        <w:rPr>
          <w:rFonts w:ascii="Times New Roman" w:hAnsi="Times New Roman" w:cs="Times New Roman"/>
          <w:color w:val="FF0000"/>
        </w:rPr>
        <w:t xml:space="preserve"> to </w:t>
      </w:r>
      <w:r w:rsidR="00833F41" w:rsidRPr="00BB0ED7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BB0ED7">
        <w:rPr>
          <w:rFonts w:ascii="Times New Roman" w:hAnsi="Times New Roman" w:cs="Times New Roman"/>
          <w:color w:val="FF0000"/>
        </w:rPr>
        <w:t>and their respective</w:t>
      </w:r>
      <w:r w:rsidR="00833F41" w:rsidRPr="00BB0ED7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BB0ED7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 w:rsidRPr="00BB0ED7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BB0ED7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 w:rsidRPr="00BB0ED7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 w:rsidRPr="00BB0ED7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BB0ED7">
        <w:rPr>
          <w:rFonts w:ascii="Times New Roman" w:hAnsi="Times New Roman" w:cs="Times New Roman"/>
          <w:color w:val="FF0000"/>
        </w:rPr>
        <w:t>.</w:t>
      </w:r>
      <w:r w:rsidR="00B73DF5" w:rsidRPr="00BB0ED7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 w:rsidRPr="00BB0ED7">
        <w:rPr>
          <w:rFonts w:ascii="Times New Roman" w:hAnsi="Times New Roman" w:cs="Times New Roman"/>
          <w:color w:val="FF0000"/>
        </w:rPr>
        <w:t xml:space="preserve"> </w:t>
      </w:r>
      <w:r w:rsidR="00552AD9" w:rsidRPr="00BB0ED7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 w:rsidRPr="00BB0ED7">
        <w:rPr>
          <w:rFonts w:ascii="Times New Roman" w:hAnsi="Times New Roman" w:cs="Times New Roman"/>
          <w:color w:val="FF0000"/>
        </w:rPr>
        <w:t xml:space="preserve">are </w:t>
      </w:r>
      <w:r w:rsidR="00552AD9" w:rsidRPr="00BB0ED7">
        <w:rPr>
          <w:rFonts w:ascii="Times New Roman" w:hAnsi="Times New Roman" w:cs="Times New Roman"/>
          <w:color w:val="FF0000"/>
        </w:rPr>
        <w:t>provided.</w:t>
      </w:r>
    </w:p>
    <w:p w14:paraId="324A9FC0" w14:textId="77777777" w:rsidR="00966DEE" w:rsidRPr="00BB0ED7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BB0ED7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BB0ED7">
        <w:rPr>
          <w:rFonts w:ascii="Times New Roman" w:hAnsi="Times New Roman" w:cs="Times New Roman"/>
          <w:b/>
        </w:rPr>
        <w:t>User Stories</w:t>
      </w:r>
      <w:r w:rsidR="003200C8" w:rsidRPr="00BB0ED7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Pr="00BB0ED7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BB0ED7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b/>
          <w:bCs/>
        </w:rPr>
        <w:t>User Story Template</w:t>
      </w:r>
      <w:r w:rsidRPr="00BB0ED7">
        <w:rPr>
          <w:rFonts w:ascii="Times New Roman" w:hAnsi="Times New Roman" w:cs="Times New Roman"/>
        </w:rPr>
        <w:t>: As a &lt;role&gt;, I want &lt;goal&gt; [so that &lt;benefit&gt;]</w:t>
      </w:r>
    </w:p>
    <w:p w14:paraId="01378BAE" w14:textId="77777777" w:rsidR="003200C8" w:rsidRPr="00BB0ED7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6"/>
        <w:gridCol w:w="5492"/>
        <w:gridCol w:w="928"/>
        <w:gridCol w:w="1434"/>
      </w:tblGrid>
      <w:tr w:rsidR="008756BF" w:rsidRPr="00BB0ED7" w14:paraId="36CBA03B" w14:textId="77777777" w:rsidTr="006D119A">
        <w:tc>
          <w:tcPr>
            <w:tcW w:w="450" w:type="dxa"/>
          </w:tcPr>
          <w:p w14:paraId="1E7B3234" w14:textId="77777777" w:rsidR="008756BF" w:rsidRPr="00BB0ED7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BB0ED7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BB0ED7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BB0ED7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BB0ED7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BB0ED7" w14:paraId="23407AFD" w14:textId="77777777" w:rsidTr="006D119A">
        <w:tc>
          <w:tcPr>
            <w:tcW w:w="450" w:type="dxa"/>
          </w:tcPr>
          <w:p w14:paraId="3CCEDA7D" w14:textId="77777777" w:rsidR="008756BF" w:rsidRPr="00BB0ED7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28704B44" w:rsidR="008756BF" w:rsidRPr="00BB0ED7" w:rsidRDefault="0005745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: As a player, I want to be able to select the size of the square grid board before starting the game, so that I can customize the level of difficulty and the duration of gameplay.</w:t>
            </w:r>
          </w:p>
        </w:tc>
        <w:tc>
          <w:tcPr>
            <w:tcW w:w="810" w:type="dxa"/>
          </w:tcPr>
          <w:p w14:paraId="74128AE8" w14:textId="60156C52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40" w:type="dxa"/>
          </w:tcPr>
          <w:p w14:paraId="0667CD3D" w14:textId="55AA7EC8" w:rsidR="008756BF" w:rsidRPr="00BB0ED7" w:rsidRDefault="0005745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8756BF" w:rsidRPr="00BB0ED7" w14:paraId="1ACF3249" w14:textId="77777777" w:rsidTr="006D119A">
        <w:tc>
          <w:tcPr>
            <w:tcW w:w="450" w:type="dxa"/>
          </w:tcPr>
          <w:p w14:paraId="7BBB0111" w14:textId="77777777" w:rsidR="008756BF" w:rsidRPr="00BB0ED7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311D36F4" w14:textId="1FE92049" w:rsidR="008756BF" w:rsidRPr="00BB0ED7" w:rsidRDefault="0031533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s a player, I want to be able to choose between game modes so that I could change the type of experience the game will be. </w:t>
            </w:r>
          </w:p>
        </w:tc>
        <w:tc>
          <w:tcPr>
            <w:tcW w:w="810" w:type="dxa"/>
          </w:tcPr>
          <w:p w14:paraId="48D1F021" w14:textId="30E97F19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40" w:type="dxa"/>
          </w:tcPr>
          <w:p w14:paraId="38F5F263" w14:textId="670EFD86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0.5</w:t>
            </w:r>
          </w:p>
        </w:tc>
      </w:tr>
      <w:tr w:rsidR="008756BF" w:rsidRPr="00BB0ED7" w14:paraId="7C93E531" w14:textId="77777777" w:rsidTr="006D119A">
        <w:tc>
          <w:tcPr>
            <w:tcW w:w="450" w:type="dxa"/>
          </w:tcPr>
          <w:p w14:paraId="19C8DA23" w14:textId="0086DE37" w:rsidR="008756BF" w:rsidRPr="00BB0ED7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0" w:type="dxa"/>
          </w:tcPr>
          <w:p w14:paraId="49652C5C" w14:textId="5AD2F07A" w:rsidR="008756BF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1779A988" w:rsidR="008756BF" w:rsidRPr="00BB0ED7" w:rsidRDefault="00B55CA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: As a player, I want to start a new game with my selected board size and game mode, so that I can play the game according to my preferences.</w:t>
            </w:r>
          </w:p>
        </w:tc>
        <w:tc>
          <w:tcPr>
            <w:tcW w:w="810" w:type="dxa"/>
          </w:tcPr>
          <w:p w14:paraId="0B803A6F" w14:textId="08BDBED9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440" w:type="dxa"/>
          </w:tcPr>
          <w:p w14:paraId="514E5EA8" w14:textId="4520F125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BB0ED7" w14:paraId="2D657C10" w14:textId="77777777" w:rsidTr="006D119A">
        <w:tc>
          <w:tcPr>
            <w:tcW w:w="450" w:type="dxa"/>
          </w:tcPr>
          <w:p w14:paraId="31FB4A15" w14:textId="2B6C4FD2" w:rsidR="004570C9" w:rsidRPr="00BB0ED7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1B347CCE" w:rsidR="004570C9" w:rsidRPr="00BB0ED7" w:rsidRDefault="0031533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s a player, I want to be able to place an S or an O wherever I click on the grid</w:t>
            </w:r>
            <w:r w:rsidR="00DC7098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nd have that show on the grid so that I can play the game.</w:t>
            </w:r>
          </w:p>
        </w:tc>
        <w:tc>
          <w:tcPr>
            <w:tcW w:w="810" w:type="dxa"/>
          </w:tcPr>
          <w:p w14:paraId="31703576" w14:textId="724F395C" w:rsidR="004570C9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440" w:type="dxa"/>
          </w:tcPr>
          <w:p w14:paraId="38BFB3E7" w14:textId="1BCFEEC3" w:rsidR="004570C9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BB0ED7" w14:paraId="6EC6BB77" w14:textId="77777777" w:rsidTr="006D119A">
        <w:tc>
          <w:tcPr>
            <w:tcW w:w="450" w:type="dxa"/>
          </w:tcPr>
          <w:p w14:paraId="27413B69" w14:textId="72A137DE" w:rsidR="004570C9" w:rsidRPr="00BB0ED7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5</w:t>
            </w:r>
          </w:p>
        </w:tc>
        <w:tc>
          <w:tcPr>
            <w:tcW w:w="1980" w:type="dxa"/>
          </w:tcPr>
          <w:p w14:paraId="0C90F4F4" w14:textId="77777777" w:rsidR="004570C9" w:rsidRPr="00BB0ED7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369D9250" w:rsidR="004570C9" w:rsidRPr="00BB0ED7" w:rsidRDefault="0031533B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s a player, I want the simple game to end whenever somebody makes a S-O-S sequence.</w:t>
            </w:r>
          </w:p>
        </w:tc>
        <w:tc>
          <w:tcPr>
            <w:tcW w:w="810" w:type="dxa"/>
          </w:tcPr>
          <w:p w14:paraId="3986FE22" w14:textId="79006FD6" w:rsidR="004570C9" w:rsidRPr="00BB0ED7" w:rsidRDefault="000F212C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440" w:type="dxa"/>
          </w:tcPr>
          <w:p w14:paraId="0AD02922" w14:textId="7CF5D90E" w:rsidR="004570C9" w:rsidRPr="00BB0ED7" w:rsidRDefault="000F212C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8756BF" w:rsidRPr="00BB0ED7" w14:paraId="3949CAB3" w14:textId="77777777" w:rsidTr="006D119A">
        <w:tc>
          <w:tcPr>
            <w:tcW w:w="450" w:type="dxa"/>
          </w:tcPr>
          <w:p w14:paraId="50CC76F2" w14:textId="69320C35" w:rsidR="008756BF" w:rsidRPr="00BB0ED7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340CEBC0" w14:textId="0088092E" w:rsidR="008756BF" w:rsidRPr="00BB0ED7" w:rsidRDefault="0031533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s a player, I want to be able to place an S or an O wherever I click on the grid and have that show on the grid so that I can play the game, and when I create an SOS Sequence, I want to score a point, some indication I scored the point, and to go again.</w:t>
            </w:r>
          </w:p>
        </w:tc>
        <w:tc>
          <w:tcPr>
            <w:tcW w:w="810" w:type="dxa"/>
          </w:tcPr>
          <w:p w14:paraId="6EBD0388" w14:textId="645876E8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440" w:type="dxa"/>
          </w:tcPr>
          <w:p w14:paraId="643D6FFD" w14:textId="7E94EA17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8756BF" w:rsidRPr="00BB0ED7" w14:paraId="11EE81CE" w14:textId="77777777" w:rsidTr="006D119A">
        <w:tc>
          <w:tcPr>
            <w:tcW w:w="450" w:type="dxa"/>
          </w:tcPr>
          <w:p w14:paraId="6D03DEC3" w14:textId="35E442FC" w:rsidR="008756BF" w:rsidRPr="00BB0ED7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BB0ED7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7B892580" w:rsidR="008756BF" w:rsidRPr="00BB0ED7" w:rsidRDefault="00962081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s a player, I want the game to end whenever the board is completely filled, and for the game to tally who has the most S-O-S sequences and declare a winner based of that.</w:t>
            </w:r>
          </w:p>
        </w:tc>
        <w:tc>
          <w:tcPr>
            <w:tcW w:w="810" w:type="dxa"/>
          </w:tcPr>
          <w:p w14:paraId="72BDFC38" w14:textId="2FD77DC3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440" w:type="dxa"/>
          </w:tcPr>
          <w:p w14:paraId="7D81E2E8" w14:textId="31E565DF" w:rsidR="008756BF" w:rsidRPr="00BB0ED7" w:rsidRDefault="000F212C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</w:tbl>
    <w:p w14:paraId="05F6771C" w14:textId="77777777" w:rsidR="003E43A4" w:rsidRPr="00BB0ED7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BB0ED7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BB0ED7">
        <w:rPr>
          <w:rFonts w:ascii="Times New Roman" w:hAnsi="Times New Roman" w:cs="Times New Roman"/>
          <w:b/>
        </w:rPr>
        <w:t>Acceptance Criteria</w:t>
      </w:r>
      <w:r w:rsidR="0080269C" w:rsidRPr="00BB0ED7">
        <w:rPr>
          <w:rFonts w:ascii="Times New Roman" w:hAnsi="Times New Roman" w:cs="Times New Roman"/>
          <w:b/>
        </w:rPr>
        <w:t xml:space="preserve"> (AC) </w:t>
      </w:r>
      <w:r w:rsidR="003200C8" w:rsidRPr="00BB0ED7">
        <w:rPr>
          <w:rFonts w:ascii="Times New Roman" w:hAnsi="Times New Roman" w:cs="Times New Roman"/>
          <w:b/>
        </w:rPr>
        <w:t>(</w:t>
      </w:r>
      <w:r w:rsidR="00F954F6" w:rsidRPr="00BB0ED7">
        <w:rPr>
          <w:rFonts w:ascii="Times New Roman" w:hAnsi="Times New Roman" w:cs="Times New Roman"/>
          <w:b/>
        </w:rPr>
        <w:t>8</w:t>
      </w:r>
      <w:r w:rsidR="003200C8" w:rsidRPr="00BB0ED7">
        <w:rPr>
          <w:rFonts w:ascii="Times New Roman" w:hAnsi="Times New Roman" w:cs="Times New Roman"/>
          <w:b/>
        </w:rPr>
        <w:t xml:space="preserve"> points)</w:t>
      </w:r>
      <w:r w:rsidR="002043C4" w:rsidRPr="00BB0ED7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Pr="00BB0ED7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BB0ED7" w14:paraId="0F45402F" w14:textId="77777777" w:rsidTr="003200C8">
        <w:tc>
          <w:tcPr>
            <w:tcW w:w="1695" w:type="dxa"/>
          </w:tcPr>
          <w:p w14:paraId="50E47D40" w14:textId="77777777" w:rsidR="00CB3606" w:rsidRPr="00BB0ED7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BB0ED7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BB0ED7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BB0ED7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BB0ED7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progress)</w:t>
            </w:r>
          </w:p>
        </w:tc>
      </w:tr>
      <w:tr w:rsidR="003200C8" w:rsidRPr="00BB0ED7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 w:rsidRPr="00BB0ED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 w:rsidRPr="00BB0ED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3ABBC807" w14:textId="000B21FF" w:rsidR="0024254D" w:rsidRPr="00BB0ED7" w:rsidRDefault="0024254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0CBDCF30" w14:textId="721C176E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1.1 </w:t>
            </w:r>
            <w:r w:rsidR="00057459" w:rsidRPr="00BB0ED7">
              <w:rPr>
                <w:rFonts w:ascii="Times New Roman" w:hAnsi="Times New Roman" w:cs="Times New Roman"/>
                <w:sz w:val="21"/>
                <w:szCs w:val="21"/>
              </w:rPr>
              <w:t>The player can choose a size.</w:t>
            </w:r>
          </w:p>
          <w:p w14:paraId="7952D3FE" w14:textId="32FAA326" w:rsidR="003200C8" w:rsidRPr="00BB0ED7" w:rsidRDefault="0024254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is on the game setup screen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inputs an integer value to specify the size of the square grid board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create a board where both the width and height are equal to the entered integer valu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system will validate that the input is within an acceptable range (e.g., 3 to 100).</w:t>
            </w:r>
          </w:p>
        </w:tc>
        <w:tc>
          <w:tcPr>
            <w:tcW w:w="2023" w:type="dxa"/>
          </w:tcPr>
          <w:p w14:paraId="7A059CC0" w14:textId="2E259C15" w:rsidR="003200C8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3200C8" w:rsidRPr="00BB0ED7" w14:paraId="204F3A5E" w14:textId="77777777" w:rsidTr="003200C8">
        <w:tc>
          <w:tcPr>
            <w:tcW w:w="1695" w:type="dxa"/>
            <w:vMerge/>
          </w:tcPr>
          <w:p w14:paraId="6E99C1EC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37E8C147" w14:textId="28DD1406" w:rsidR="0024254D" w:rsidRPr="00BB0ED7" w:rsidRDefault="0024254D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6601B1AB" w14:textId="031E2E74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1.2 </w:t>
            </w:r>
            <w:r w:rsidR="0024254D" w:rsidRPr="00BB0ED7">
              <w:rPr>
                <w:rFonts w:ascii="Times New Roman" w:hAnsi="Times New Roman" w:cs="Times New Roman"/>
                <w:sz w:val="21"/>
                <w:szCs w:val="21"/>
              </w:rPr>
              <w:t>No board size is selected.</w:t>
            </w:r>
          </w:p>
          <w:p w14:paraId="7C9F43F5" w14:textId="25C49754" w:rsidR="0024254D" w:rsidRPr="00BB0ED7" w:rsidRDefault="0024254D" w:rsidP="0024254D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or input a custom board siz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the game without making a board size selection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automatically use the default board size (e.g., 5x5)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will be notified that the default size has been applied.</w:t>
            </w:r>
          </w:p>
          <w:p w14:paraId="01506BC0" w14:textId="3186B3C5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7F4FBC14" w14:textId="3436C3DC" w:rsidR="003200C8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3200C8" w:rsidRPr="00BB0ED7" w14:paraId="4649018F" w14:textId="77777777" w:rsidTr="003200C8">
        <w:tc>
          <w:tcPr>
            <w:tcW w:w="1695" w:type="dxa"/>
            <w:vMerge/>
          </w:tcPr>
          <w:p w14:paraId="1A7EF0E8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2ECB612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1E119673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63CDD357" w14:textId="546BE85F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BB0ED7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 w:rsidRPr="00BB0ED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 w:rsidRPr="00BB0ED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35721042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2.1 </w:t>
            </w:r>
            <w:r w:rsidR="00CF5DC7" w:rsidRPr="00BB0ED7">
              <w:rPr>
                <w:rFonts w:ascii="Times New Roman" w:hAnsi="Times New Roman" w:cs="Times New Roman"/>
                <w:sz w:val="21"/>
                <w:szCs w:val="21"/>
              </w:rPr>
              <w:t>Select a general game mode</w:t>
            </w:r>
          </w:p>
          <w:p w14:paraId="0CAB67D8" w14:textId="16D9A82E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 w:rsidR="00CF5DC7" w:rsidRPr="00BB0ED7">
              <w:rPr>
                <w:rFonts w:ascii="Times New Roman" w:hAnsi="Times New Roman" w:cs="Times New Roman"/>
                <w:sz w:val="21"/>
                <w:szCs w:val="21"/>
              </w:rPr>
              <w:t>that the game hasn’t started yet and the general game option hasn’t been selected,</w:t>
            </w:r>
          </w:p>
          <w:p w14:paraId="26BB74B4" w14:textId="7B9FA232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CF5DC7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clicks on the general button</w:t>
            </w:r>
          </w:p>
          <w:p w14:paraId="62D0D2A1" w14:textId="2D217A14" w:rsidR="003200C8" w:rsidRPr="00BB0ED7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CF5DC7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switch the game mode to general.</w:t>
            </w:r>
          </w:p>
        </w:tc>
        <w:tc>
          <w:tcPr>
            <w:tcW w:w="2023" w:type="dxa"/>
          </w:tcPr>
          <w:p w14:paraId="0D89FBB2" w14:textId="4ABE7128" w:rsidR="003200C8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471E23" w:rsidRPr="00BB0ED7" w14:paraId="4F24A23D" w14:textId="77777777" w:rsidTr="003200C8">
        <w:tc>
          <w:tcPr>
            <w:tcW w:w="1695" w:type="dxa"/>
            <w:vMerge/>
          </w:tcPr>
          <w:p w14:paraId="29B68B54" w14:textId="77777777" w:rsidR="00471E23" w:rsidRPr="00BB0ED7" w:rsidRDefault="00471E23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B0BEAB5" w14:textId="3E766238" w:rsidR="00471E23" w:rsidRPr="00BB0ED7" w:rsidRDefault="00CF5DC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4685695C" w14:textId="41A866D1" w:rsidR="00CF5DC7" w:rsidRPr="00BB0ED7" w:rsidRDefault="00CF5DC7" w:rsidP="00CF5DC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2.2 Select a simple game mode</w:t>
            </w:r>
          </w:p>
          <w:p w14:paraId="0727B635" w14:textId="3AC48A17" w:rsidR="00CF5DC7" w:rsidRPr="00BB0ED7" w:rsidRDefault="00CF5DC7" w:rsidP="00CF5DC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that the game hasn’t started yet and the simple game option hasn’t been selected,</w:t>
            </w:r>
          </w:p>
          <w:p w14:paraId="1985C32F" w14:textId="7D0F2704" w:rsidR="00CF5DC7" w:rsidRPr="00BB0ED7" w:rsidRDefault="00CF5DC7" w:rsidP="00CF5DC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player clicks on the simple button</w:t>
            </w:r>
          </w:p>
          <w:p w14:paraId="73381B3F" w14:textId="48A28A83" w:rsidR="00471E23" w:rsidRPr="00BB0ED7" w:rsidRDefault="00CF5DC7" w:rsidP="00CF5DC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game system will switch the game mode to simple.</w:t>
            </w:r>
          </w:p>
        </w:tc>
        <w:tc>
          <w:tcPr>
            <w:tcW w:w="2023" w:type="dxa"/>
          </w:tcPr>
          <w:p w14:paraId="4A7A4136" w14:textId="0707F3E9" w:rsidR="00471E23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3200C8" w:rsidRPr="00BB0ED7" w14:paraId="4EC8F2D5" w14:textId="77777777" w:rsidTr="003200C8">
        <w:tc>
          <w:tcPr>
            <w:tcW w:w="1695" w:type="dxa"/>
            <w:vMerge/>
          </w:tcPr>
          <w:p w14:paraId="3BD9D260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79E29936" w14:textId="77777777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6E5F700" w14:textId="0F2DC5CF" w:rsidR="003200C8" w:rsidRPr="00BB0ED7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AC2CD5" w:rsidRPr="00BB0ED7" w14:paraId="4083D920" w14:textId="77777777" w:rsidTr="0024254D">
        <w:trPr>
          <w:trHeight w:val="304"/>
        </w:trPr>
        <w:tc>
          <w:tcPr>
            <w:tcW w:w="1695" w:type="dxa"/>
            <w:vMerge w:val="restart"/>
          </w:tcPr>
          <w:p w14:paraId="2ECD07F9" w14:textId="712017E3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 Start a new game of the chosen board size and game mode</w:t>
            </w:r>
          </w:p>
        </w:tc>
        <w:tc>
          <w:tcPr>
            <w:tcW w:w="540" w:type="dxa"/>
          </w:tcPr>
          <w:p w14:paraId="0AB7B66C" w14:textId="5B87E6AA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</w:tc>
        <w:tc>
          <w:tcPr>
            <w:tcW w:w="5997" w:type="dxa"/>
          </w:tcPr>
          <w:p w14:paraId="7E49E084" w14:textId="349C405B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70F6B5BC" w14:textId="57077545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3.1 Prevent size changes during a game.</w:t>
            </w:r>
          </w:p>
          <w:p w14:paraId="44DE1457" w14:textId="39238EB4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has already started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change the board siz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prevent the change and display a message indicating that board size adjustments can only be made before starting a new game.</w:t>
            </w:r>
          </w:p>
        </w:tc>
        <w:tc>
          <w:tcPr>
            <w:tcW w:w="2023" w:type="dxa"/>
          </w:tcPr>
          <w:p w14:paraId="16BF35E9" w14:textId="6A0A3C7C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C2CD5" w:rsidRPr="00BB0ED7" w14:paraId="000E8466" w14:textId="77777777" w:rsidTr="003200C8">
        <w:trPr>
          <w:trHeight w:val="302"/>
        </w:trPr>
        <w:tc>
          <w:tcPr>
            <w:tcW w:w="1695" w:type="dxa"/>
            <w:vMerge/>
          </w:tcPr>
          <w:p w14:paraId="0685F111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B7DCEFA" w14:textId="3540A035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</w:tc>
        <w:tc>
          <w:tcPr>
            <w:tcW w:w="5997" w:type="dxa"/>
          </w:tcPr>
          <w:p w14:paraId="3BC7E8B4" w14:textId="75468F0C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3CB25E87" w14:textId="644FE935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3.2 Prevent mode change during a game.</w:t>
            </w:r>
          </w:p>
          <w:p w14:paraId="047A2754" w14:textId="53FB57B0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has already started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change the game mod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prevent the change and display a 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message indicating that game mode adjustments can only be made before starting a new game.</w:t>
            </w:r>
          </w:p>
        </w:tc>
        <w:tc>
          <w:tcPr>
            <w:tcW w:w="2023" w:type="dxa"/>
          </w:tcPr>
          <w:p w14:paraId="5D4375E4" w14:textId="2DAFD56B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AC2CD5" w:rsidRPr="00BB0ED7" w14:paraId="71761F00" w14:textId="77777777" w:rsidTr="003200C8">
        <w:trPr>
          <w:trHeight w:val="302"/>
        </w:trPr>
        <w:tc>
          <w:tcPr>
            <w:tcW w:w="1695" w:type="dxa"/>
            <w:vMerge/>
          </w:tcPr>
          <w:p w14:paraId="47F9E4FE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8D2B6FF" w14:textId="2B65FD81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3</w:t>
            </w:r>
          </w:p>
        </w:tc>
        <w:tc>
          <w:tcPr>
            <w:tcW w:w="5997" w:type="dxa"/>
          </w:tcPr>
          <w:p w14:paraId="304F2EF5" w14:textId="761FF920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08686F6B" w14:textId="3A0D6C7E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3.3 Initialization of game.</w:t>
            </w:r>
          </w:p>
          <w:p w14:paraId="26C32A22" w14:textId="0881F6AA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and game mod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a new gam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initialize the game with the chosen board size and game mod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n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will begin immediately with those settings applied.</w:t>
            </w:r>
          </w:p>
        </w:tc>
        <w:tc>
          <w:tcPr>
            <w:tcW w:w="2023" w:type="dxa"/>
          </w:tcPr>
          <w:p w14:paraId="2834177F" w14:textId="4D9B310D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C2CD5" w:rsidRPr="00BB0ED7" w14:paraId="0F561648" w14:textId="77777777" w:rsidTr="00AC2CD5">
        <w:trPr>
          <w:trHeight w:val="180"/>
        </w:trPr>
        <w:tc>
          <w:tcPr>
            <w:tcW w:w="1695" w:type="dxa"/>
            <w:vMerge/>
          </w:tcPr>
          <w:p w14:paraId="5B904839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92F8B0C" w14:textId="3598C54A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4</w:t>
            </w:r>
          </w:p>
        </w:tc>
        <w:tc>
          <w:tcPr>
            <w:tcW w:w="5997" w:type="dxa"/>
          </w:tcPr>
          <w:p w14:paraId="2F233E76" w14:textId="77777777" w:rsidR="00AC2CD5" w:rsidRPr="00BB0ED7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1FE59945" w14:textId="2CA6C59B" w:rsidR="00AC2CD5" w:rsidRPr="00BB0ED7" w:rsidRDefault="0083080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3.4 Initialize game with defaults.</w:t>
            </w:r>
          </w:p>
          <w:p w14:paraId="20297854" w14:textId="4874DCF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a board size or game mod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start a new gam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system will apply default settings (e.g., a 5x5 board and a standard game mode) and notify the player that defaults have been used.</w:t>
            </w:r>
          </w:p>
          <w:p w14:paraId="3FF62B1E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61E0FCFB" w14:textId="55B5AEFD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C2CD5" w:rsidRPr="00BB0ED7" w14:paraId="1BC79CE2" w14:textId="77777777" w:rsidTr="003200C8">
        <w:trPr>
          <w:trHeight w:val="180"/>
        </w:trPr>
        <w:tc>
          <w:tcPr>
            <w:tcW w:w="1695" w:type="dxa"/>
            <w:vMerge/>
          </w:tcPr>
          <w:p w14:paraId="065452C7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BF85995" w14:textId="74A5D36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5</w:t>
            </w:r>
          </w:p>
        </w:tc>
        <w:tc>
          <w:tcPr>
            <w:tcW w:w="5997" w:type="dxa"/>
          </w:tcPr>
          <w:p w14:paraId="43A52CAC" w14:textId="77777777" w:rsidR="00AC2CD5" w:rsidRPr="00BB0ED7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33197A42" w14:textId="671DB916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3.5 </w:t>
            </w:r>
            <w:r w:rsidR="00AC613B" w:rsidRPr="00BB0ED7">
              <w:rPr>
                <w:rFonts w:ascii="Times New Roman" w:hAnsi="Times New Roman" w:cs="Times New Roman"/>
                <w:sz w:val="21"/>
                <w:szCs w:val="21"/>
              </w:rPr>
              <w:t>Visually confirm the changes to game</w:t>
            </w:r>
            <w:r w:rsidR="00233DFA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AC613B" w:rsidRPr="00BB0ED7">
              <w:rPr>
                <w:rFonts w:ascii="Times New Roman" w:hAnsi="Times New Roman" w:cs="Times New Roman"/>
                <w:sz w:val="21"/>
                <w:szCs w:val="21"/>
              </w:rPr>
              <w:t>mode and board size.</w:t>
            </w:r>
          </w:p>
          <w:p w14:paraId="7882EFB0" w14:textId="77777777" w:rsidR="00AC2CD5" w:rsidRPr="00AC2CD5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C2CD5">
              <w:rPr>
                <w:rFonts w:ascii="Times New Roman" w:hAnsi="Times New Roman" w:cs="Times New Roman"/>
                <w:sz w:val="21"/>
                <w:szCs w:val="21"/>
              </w:rPr>
              <w:t>Given the player is on the game setup screen,</w:t>
            </w:r>
          </w:p>
          <w:p w14:paraId="523237A2" w14:textId="77777777" w:rsidR="00AC2CD5" w:rsidRPr="00AC2CD5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C2CD5">
              <w:rPr>
                <w:rFonts w:ascii="Times New Roman" w:hAnsi="Times New Roman" w:cs="Times New Roman"/>
                <w:sz w:val="21"/>
                <w:szCs w:val="21"/>
              </w:rPr>
              <w:t>When the player selects a board size and game mode,</w:t>
            </w:r>
          </w:p>
          <w:p w14:paraId="3191994C" w14:textId="6B8D3610" w:rsidR="00AC2CD5" w:rsidRPr="00BB0ED7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system will confirm their choices visually before starting the game.</w:t>
            </w:r>
          </w:p>
        </w:tc>
        <w:tc>
          <w:tcPr>
            <w:tcW w:w="2023" w:type="dxa"/>
          </w:tcPr>
          <w:p w14:paraId="39B2CF4D" w14:textId="36071600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C2CD5" w:rsidRPr="00BB0ED7" w14:paraId="61A15EDC" w14:textId="77777777" w:rsidTr="003200C8">
        <w:trPr>
          <w:trHeight w:val="180"/>
        </w:trPr>
        <w:tc>
          <w:tcPr>
            <w:tcW w:w="1695" w:type="dxa"/>
            <w:vMerge/>
          </w:tcPr>
          <w:p w14:paraId="53DA50C2" w14:textId="77777777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9590754" w14:textId="4B384070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3.6</w:t>
            </w:r>
          </w:p>
        </w:tc>
        <w:tc>
          <w:tcPr>
            <w:tcW w:w="5997" w:type="dxa"/>
          </w:tcPr>
          <w:p w14:paraId="32AF99A1" w14:textId="77777777" w:rsidR="00AC2CD5" w:rsidRPr="00BB0ED7" w:rsidRDefault="00AC2CD5" w:rsidP="00AC2CD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  <w:highlight w:val="yellow"/>
              </w:rPr>
              <w:t>ChatGPT Generated:</w:t>
            </w:r>
          </w:p>
          <w:p w14:paraId="1D7A05BD" w14:textId="1C990235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3.6 Remove previous game’s data.</w:t>
            </w:r>
          </w:p>
          <w:p w14:paraId="677B0E16" w14:textId="1B63EAE2" w:rsidR="00AC2CD5" w:rsidRPr="00BB0ED7" w:rsidRDefault="00AC2CD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a new game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game is initialized,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BB0ED7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he system will reset the game state and board, clearing any previous game data.</w:t>
            </w:r>
          </w:p>
        </w:tc>
        <w:tc>
          <w:tcPr>
            <w:tcW w:w="2023" w:type="dxa"/>
          </w:tcPr>
          <w:p w14:paraId="76D84379" w14:textId="48E3BBAA" w:rsidR="00AC2CD5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630F3517" w14:textId="77777777" w:rsidTr="00DC7098">
        <w:trPr>
          <w:trHeight w:val="120"/>
        </w:trPr>
        <w:tc>
          <w:tcPr>
            <w:tcW w:w="1695" w:type="dxa"/>
            <w:vMerge w:val="restart"/>
          </w:tcPr>
          <w:p w14:paraId="3B8D0EE9" w14:textId="211C8360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 Make a move in a simple game</w:t>
            </w:r>
          </w:p>
        </w:tc>
        <w:tc>
          <w:tcPr>
            <w:tcW w:w="540" w:type="dxa"/>
          </w:tcPr>
          <w:p w14:paraId="2D81DC5C" w14:textId="2B19628E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</w:tc>
        <w:tc>
          <w:tcPr>
            <w:tcW w:w="5997" w:type="dxa"/>
          </w:tcPr>
          <w:p w14:paraId="6A4F47D7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4.1 Selecting S</w:t>
            </w:r>
          </w:p>
          <w:p w14:paraId="2CE89C35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O is selected</w:t>
            </w:r>
          </w:p>
          <w:p w14:paraId="783DC2E9" w14:textId="51749678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player selects S</w:t>
            </w:r>
          </w:p>
          <w:p w14:paraId="69EF757C" w14:textId="1B575333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game system switches the user’s next play to be S</w:t>
            </w:r>
          </w:p>
        </w:tc>
        <w:tc>
          <w:tcPr>
            <w:tcW w:w="2023" w:type="dxa"/>
          </w:tcPr>
          <w:p w14:paraId="227AFB80" w14:textId="63A35567" w:rsidR="00791C47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6C30712D" w14:textId="77777777" w:rsidTr="003200C8">
        <w:trPr>
          <w:trHeight w:val="120"/>
        </w:trPr>
        <w:tc>
          <w:tcPr>
            <w:tcW w:w="1695" w:type="dxa"/>
            <w:vMerge/>
          </w:tcPr>
          <w:p w14:paraId="605DC46F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845B7CF" w14:textId="69C11AB6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2C84B7D7" w14:textId="052C73DE" w:rsidR="00791C47" w:rsidRPr="00BB0ED7" w:rsidRDefault="00791C47" w:rsidP="00DC70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4.</w:t>
            </w:r>
            <w:r w:rsidR="00593364" w:rsidRPr="00BB0ED7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Selecting O</w:t>
            </w:r>
          </w:p>
          <w:p w14:paraId="7A8D7A49" w14:textId="07565CCB" w:rsidR="00791C47" w:rsidRPr="00BB0ED7" w:rsidRDefault="00791C47" w:rsidP="00DC70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S is selected</w:t>
            </w:r>
          </w:p>
          <w:p w14:paraId="209931CA" w14:textId="06D7D51E" w:rsidR="00791C47" w:rsidRPr="00BB0ED7" w:rsidRDefault="00791C47" w:rsidP="00DC70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player selects O</w:t>
            </w:r>
          </w:p>
          <w:p w14:paraId="75A93FBC" w14:textId="2297235D" w:rsidR="00791C47" w:rsidRPr="00BB0ED7" w:rsidRDefault="00791C47" w:rsidP="00DC709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game system switches the user’s next play to be O</w:t>
            </w:r>
          </w:p>
        </w:tc>
        <w:tc>
          <w:tcPr>
            <w:tcW w:w="2023" w:type="dxa"/>
          </w:tcPr>
          <w:p w14:paraId="78FF10B2" w14:textId="0C1038CC" w:rsidR="00791C47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4A72F8B2" w14:textId="77777777" w:rsidTr="003200C8">
        <w:trPr>
          <w:trHeight w:val="120"/>
        </w:trPr>
        <w:tc>
          <w:tcPr>
            <w:tcW w:w="1695" w:type="dxa"/>
            <w:vMerge/>
          </w:tcPr>
          <w:p w14:paraId="1972B693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D2D62E" w14:textId="67FD4222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344B7D47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4.3 Placing S</w:t>
            </w:r>
          </w:p>
          <w:p w14:paraId="03F45840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S is selected</w:t>
            </w:r>
          </w:p>
          <w:p w14:paraId="57D29F97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user clicks on an empty tile</w:t>
            </w:r>
          </w:p>
          <w:p w14:paraId="136F8612" w14:textId="20C1F64B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076650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display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an S in that </w:t>
            </w:r>
            <w:r w:rsidR="00076650" w:rsidRPr="00BB0ED7">
              <w:rPr>
                <w:rFonts w:ascii="Times New Roman" w:hAnsi="Times New Roman" w:cs="Times New Roman"/>
                <w:sz w:val="21"/>
                <w:szCs w:val="21"/>
              </w:rPr>
              <w:t>tile</w:t>
            </w:r>
          </w:p>
        </w:tc>
        <w:tc>
          <w:tcPr>
            <w:tcW w:w="2023" w:type="dxa"/>
          </w:tcPr>
          <w:p w14:paraId="38770E79" w14:textId="655F9E8F" w:rsidR="00791C47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71CBB134" w14:textId="77777777" w:rsidTr="00791C47">
        <w:trPr>
          <w:trHeight w:val="60"/>
        </w:trPr>
        <w:tc>
          <w:tcPr>
            <w:tcW w:w="1695" w:type="dxa"/>
            <w:vMerge/>
          </w:tcPr>
          <w:p w14:paraId="37BB9C1B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36090AD" w14:textId="334A4EB8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647F8ADD" w14:textId="4DF64012" w:rsidR="00593364" w:rsidRPr="00BB0ED7" w:rsidRDefault="00593364" w:rsidP="0059336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4.4 Placing O</w:t>
            </w:r>
          </w:p>
          <w:p w14:paraId="0BFF2943" w14:textId="7AAFC850" w:rsidR="00593364" w:rsidRPr="00BB0ED7" w:rsidRDefault="00593364" w:rsidP="0059336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O is selected</w:t>
            </w:r>
          </w:p>
          <w:p w14:paraId="56DEB52C" w14:textId="77777777" w:rsidR="00593364" w:rsidRPr="00BB0ED7" w:rsidRDefault="00593364" w:rsidP="0059336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user clicks on an empty tile</w:t>
            </w:r>
          </w:p>
          <w:p w14:paraId="1A9B00A9" w14:textId="41290300" w:rsidR="00791C47" w:rsidRPr="00BB0ED7" w:rsidRDefault="00593364" w:rsidP="0059336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  <w:r w:rsidR="00076650" w:rsidRPr="00BB0ED7">
              <w:rPr>
                <w:rFonts w:ascii="Times New Roman" w:hAnsi="Times New Roman" w:cs="Times New Roman"/>
                <w:sz w:val="21"/>
                <w:szCs w:val="21"/>
              </w:rPr>
              <w:t>display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an O in that </w:t>
            </w:r>
            <w:r w:rsidR="00076650" w:rsidRPr="00BB0ED7">
              <w:rPr>
                <w:rFonts w:ascii="Times New Roman" w:hAnsi="Times New Roman" w:cs="Times New Roman"/>
                <w:sz w:val="21"/>
                <w:szCs w:val="21"/>
              </w:rPr>
              <w:t>tile</w:t>
            </w:r>
          </w:p>
        </w:tc>
        <w:tc>
          <w:tcPr>
            <w:tcW w:w="2023" w:type="dxa"/>
          </w:tcPr>
          <w:p w14:paraId="477515A2" w14:textId="2052B37C" w:rsidR="00791C47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29812286" w14:textId="77777777" w:rsidTr="003200C8">
        <w:trPr>
          <w:trHeight w:val="60"/>
        </w:trPr>
        <w:tc>
          <w:tcPr>
            <w:tcW w:w="1695" w:type="dxa"/>
            <w:vMerge/>
          </w:tcPr>
          <w:p w14:paraId="66124B11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6D6BBDE" w14:textId="1AB70D50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4.5</w:t>
            </w:r>
          </w:p>
        </w:tc>
        <w:tc>
          <w:tcPr>
            <w:tcW w:w="5997" w:type="dxa"/>
          </w:tcPr>
          <w:p w14:paraId="432575FE" w14:textId="0BEAF4A9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4.5 </w:t>
            </w:r>
            <w:r w:rsidR="00A9562E">
              <w:rPr>
                <w:rFonts w:ascii="Times New Roman" w:hAnsi="Times New Roman" w:cs="Times New Roman"/>
                <w:sz w:val="21"/>
                <w:szCs w:val="21"/>
              </w:rPr>
              <w:t>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ries to place on an occupied cell</w:t>
            </w:r>
          </w:p>
          <w:p w14:paraId="6CD770BF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a cell is occupied</w:t>
            </w:r>
          </w:p>
          <w:p w14:paraId="6A2C1484" w14:textId="686B897A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 w:rsidR="00A9562E">
              <w:rPr>
                <w:rFonts w:ascii="Times New Roman" w:hAnsi="Times New Roman" w:cs="Times New Roman"/>
                <w:sz w:val="21"/>
                <w:szCs w:val="21"/>
              </w:rPr>
              <w:t>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to place a letter</w:t>
            </w:r>
          </w:p>
          <w:p w14:paraId="56F214AE" w14:textId="7C79A0F6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give an error saying that the cell is occupied</w:t>
            </w:r>
          </w:p>
        </w:tc>
        <w:tc>
          <w:tcPr>
            <w:tcW w:w="2023" w:type="dxa"/>
          </w:tcPr>
          <w:p w14:paraId="201039AB" w14:textId="1FBC663A" w:rsidR="00791C47" w:rsidRPr="00BB0ED7" w:rsidRDefault="005F1E3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91C47" w:rsidRPr="00BB0ED7" w14:paraId="1755B448" w14:textId="77777777" w:rsidTr="003200C8">
        <w:trPr>
          <w:trHeight w:val="60"/>
        </w:trPr>
        <w:tc>
          <w:tcPr>
            <w:tcW w:w="1695" w:type="dxa"/>
            <w:vMerge/>
          </w:tcPr>
          <w:p w14:paraId="5A163A81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1CF602D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2BA954BF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A24F848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791C47" w:rsidRPr="00BB0ED7" w14:paraId="52F758B7" w14:textId="77777777" w:rsidTr="003200C8">
        <w:trPr>
          <w:trHeight w:val="60"/>
        </w:trPr>
        <w:tc>
          <w:tcPr>
            <w:tcW w:w="1695" w:type="dxa"/>
            <w:vMerge/>
          </w:tcPr>
          <w:p w14:paraId="4DF1E4A1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3DCD059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5931DAB2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689FBBDF" w14:textId="77777777" w:rsidR="00791C47" w:rsidRPr="00BB0ED7" w:rsidRDefault="00791C47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16795" w:rsidRPr="00BB0ED7" w14:paraId="2943E344" w14:textId="77777777" w:rsidTr="00D4599C">
        <w:trPr>
          <w:trHeight w:val="120"/>
        </w:trPr>
        <w:tc>
          <w:tcPr>
            <w:tcW w:w="1695" w:type="dxa"/>
            <w:vMerge w:val="restart"/>
          </w:tcPr>
          <w:p w14:paraId="773C3D6D" w14:textId="5C33BCF1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 A simple game is over</w:t>
            </w:r>
          </w:p>
        </w:tc>
        <w:tc>
          <w:tcPr>
            <w:tcW w:w="540" w:type="dxa"/>
          </w:tcPr>
          <w:p w14:paraId="5D0D7AFA" w14:textId="6281BE24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5B2AC79E" w14:textId="07F7E511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5.1 A valid SO</w:t>
            </w:r>
            <w:r w:rsidR="00A37B5F" w:rsidRPr="00BB0ED7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sequence for Blue Player</w:t>
            </w:r>
            <w:r w:rsidR="00A37B5F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with S missing</w:t>
            </w:r>
          </w:p>
          <w:p w14:paraId="69403021" w14:textId="7FD03636" w:rsidR="00C16795" w:rsidRPr="00BB0ED7" w:rsidRDefault="00C16795" w:rsidP="00D4599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there is an S-O-[Blank] or [Blank]-O-S sequence,</w:t>
            </w:r>
          </w:p>
          <w:p w14:paraId="5E835D05" w14:textId="2D0EBEF1" w:rsidR="00C16795" w:rsidRPr="00BB0ED7" w:rsidRDefault="00C16795" w:rsidP="00D4599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 w:rsidR="007C7550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blue 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player places an S in the blank (creating an S-O-S sequence)</w:t>
            </w:r>
          </w:p>
          <w:p w14:paraId="6933B6BD" w14:textId="181687A0" w:rsidR="00C16795" w:rsidRPr="00BB0ED7" w:rsidRDefault="00C16795" w:rsidP="00D4599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Then, draw a line over the sequence in the blue player's color to denote a win, and end the game. </w:t>
            </w:r>
          </w:p>
        </w:tc>
        <w:tc>
          <w:tcPr>
            <w:tcW w:w="2023" w:type="dxa"/>
          </w:tcPr>
          <w:p w14:paraId="7FF65C67" w14:textId="19AA922B" w:rsidR="00C16795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16795" w:rsidRPr="00BB0ED7" w14:paraId="28F0B6A8" w14:textId="77777777" w:rsidTr="003200C8">
        <w:trPr>
          <w:trHeight w:val="120"/>
        </w:trPr>
        <w:tc>
          <w:tcPr>
            <w:tcW w:w="1695" w:type="dxa"/>
            <w:vMerge/>
          </w:tcPr>
          <w:p w14:paraId="38911DBB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22E6879" w14:textId="120722F8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049BE57B" w14:textId="4C8E3E46" w:rsidR="00C16795" w:rsidRPr="00BB0ED7" w:rsidRDefault="00C16795" w:rsidP="00C1679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5.2 A valid SO</w:t>
            </w:r>
            <w:r w:rsidR="00A37B5F" w:rsidRPr="00BB0ED7">
              <w:rPr>
                <w:rFonts w:ascii="Times New Roman" w:hAnsi="Times New Roman" w:cs="Times New Roman"/>
                <w:sz w:val="21"/>
                <w:szCs w:val="21"/>
              </w:rPr>
              <w:t>S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sequence for Red Player</w:t>
            </w:r>
            <w:r w:rsidR="00A37B5F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with S missing</w:t>
            </w:r>
          </w:p>
          <w:p w14:paraId="6BBF654A" w14:textId="507BB3CD" w:rsidR="00C16795" w:rsidRPr="00BB0ED7" w:rsidRDefault="00C16795" w:rsidP="00C1679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there is an S-O-[Blank] or [Blank]-O-S sequence,</w:t>
            </w:r>
          </w:p>
          <w:p w14:paraId="289DBE45" w14:textId="226EAF4F" w:rsidR="00C16795" w:rsidRPr="00BB0ED7" w:rsidRDefault="00C16795" w:rsidP="00C1679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When the</w:t>
            </w:r>
            <w:r w:rsidR="007C7550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red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player places an S in the blank (creating an S-O-S sequence)</w:t>
            </w:r>
          </w:p>
          <w:p w14:paraId="396AC61F" w14:textId="609B50E4" w:rsidR="00C16795" w:rsidRPr="00BB0ED7" w:rsidRDefault="00C16795" w:rsidP="00C1679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, draw a line over the sequence in the red player's color to denote a win, and end the game.</w:t>
            </w:r>
          </w:p>
        </w:tc>
        <w:tc>
          <w:tcPr>
            <w:tcW w:w="2023" w:type="dxa"/>
          </w:tcPr>
          <w:p w14:paraId="503F56C5" w14:textId="3FB63FF5" w:rsidR="00C16795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C16795" w:rsidRPr="00BB0ED7" w14:paraId="3F853C97" w14:textId="77777777" w:rsidTr="003200C8">
        <w:trPr>
          <w:trHeight w:val="120"/>
        </w:trPr>
        <w:tc>
          <w:tcPr>
            <w:tcW w:w="1695" w:type="dxa"/>
            <w:vMerge/>
          </w:tcPr>
          <w:p w14:paraId="48F86DEC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D9DC70E" w14:textId="2AD76A28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3</w:t>
            </w:r>
          </w:p>
        </w:tc>
        <w:tc>
          <w:tcPr>
            <w:tcW w:w="5997" w:type="dxa"/>
          </w:tcPr>
          <w:p w14:paraId="6C03E32E" w14:textId="18FD6812" w:rsidR="00213847" w:rsidRPr="00BB0ED7" w:rsidRDefault="00C16795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5.3 </w:t>
            </w:r>
            <w:r w:rsidR="00213847" w:rsidRPr="00BB0ED7">
              <w:rPr>
                <w:rFonts w:ascii="Times New Roman" w:hAnsi="Times New Roman" w:cs="Times New Roman"/>
                <w:sz w:val="21"/>
                <w:szCs w:val="21"/>
              </w:rPr>
              <w:t>A valid SOS sequence for Blue Player with O missing</w:t>
            </w:r>
          </w:p>
          <w:p w14:paraId="6C2F4DC0" w14:textId="20C25DE2" w:rsidR="00213847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there is an S-[Blank]-S sequence,</w:t>
            </w:r>
          </w:p>
          <w:p w14:paraId="6DC6B5A9" w14:textId="02C95D87" w:rsidR="00213847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</w:t>
            </w:r>
            <w:r w:rsidR="007C7550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blue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player places an o in the blank (creating an S-O-S sequence)</w:t>
            </w:r>
          </w:p>
          <w:p w14:paraId="28EA5980" w14:textId="7B33F86C" w:rsidR="00C16795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, draw a line over the sequence in the blue player's color to denote a win, and end the game.</w:t>
            </w:r>
          </w:p>
        </w:tc>
        <w:tc>
          <w:tcPr>
            <w:tcW w:w="2023" w:type="dxa"/>
          </w:tcPr>
          <w:p w14:paraId="41784F41" w14:textId="4DC066A8" w:rsidR="00C16795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16795" w:rsidRPr="00BB0ED7" w14:paraId="4B60B8B4" w14:textId="77777777" w:rsidTr="003200C8">
        <w:trPr>
          <w:trHeight w:val="120"/>
        </w:trPr>
        <w:tc>
          <w:tcPr>
            <w:tcW w:w="1695" w:type="dxa"/>
            <w:vMerge/>
          </w:tcPr>
          <w:p w14:paraId="75724DBC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D1D202E" w14:textId="7B7F6D30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4</w:t>
            </w:r>
          </w:p>
        </w:tc>
        <w:tc>
          <w:tcPr>
            <w:tcW w:w="5997" w:type="dxa"/>
          </w:tcPr>
          <w:p w14:paraId="7C46AAD2" w14:textId="330455F9" w:rsidR="00213847" w:rsidRPr="00BB0ED7" w:rsidRDefault="00C16795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5.4</w:t>
            </w:r>
            <w:r w:rsidR="00213847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A valid SOS sequence for Red Player with O missing</w:t>
            </w:r>
          </w:p>
          <w:p w14:paraId="3E144342" w14:textId="77777777" w:rsidR="00213847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there is an S-[Blank]-S sequence,</w:t>
            </w:r>
          </w:p>
          <w:p w14:paraId="2A651651" w14:textId="17B88DF3" w:rsidR="00213847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 w:rsidR="007C7550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red 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player places an o in the blank (creating an S-O-S sequence)</w:t>
            </w:r>
          </w:p>
          <w:p w14:paraId="21685A5B" w14:textId="58C50F6B" w:rsidR="00C16795" w:rsidRPr="00BB0ED7" w:rsidRDefault="00213847" w:rsidP="0021384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, draw a line over the sequence in the Red player's color to denote a win, and end the game.</w:t>
            </w:r>
          </w:p>
        </w:tc>
        <w:tc>
          <w:tcPr>
            <w:tcW w:w="2023" w:type="dxa"/>
          </w:tcPr>
          <w:p w14:paraId="3B5F2023" w14:textId="692F0DE6" w:rsidR="00C16795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16795" w:rsidRPr="00BB0ED7" w14:paraId="3CBF9E47" w14:textId="77777777" w:rsidTr="00C16795">
        <w:trPr>
          <w:trHeight w:val="60"/>
        </w:trPr>
        <w:tc>
          <w:tcPr>
            <w:tcW w:w="1695" w:type="dxa"/>
            <w:vMerge/>
          </w:tcPr>
          <w:p w14:paraId="589AB0FF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1851E26" w14:textId="033D84B6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5.5</w:t>
            </w:r>
          </w:p>
        </w:tc>
        <w:tc>
          <w:tcPr>
            <w:tcW w:w="5997" w:type="dxa"/>
          </w:tcPr>
          <w:p w14:paraId="0CA4026D" w14:textId="5D285D3A" w:rsidR="00BB0ED7" w:rsidRDefault="00C16795" w:rsidP="00BB0ED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AC 5.5</w:t>
            </w:r>
            <w:r w:rsidR="00BB0ED7"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8769F3">
              <w:rPr>
                <w:rFonts w:ascii="Times New Roman" w:hAnsi="Times New Roman" w:cs="Times New Roman"/>
                <w:sz w:val="21"/>
                <w:szCs w:val="21"/>
              </w:rPr>
              <w:t>Nobody wins [Tie Game]</w:t>
            </w:r>
          </w:p>
          <w:p w14:paraId="7DD24A06" w14:textId="2F9A2ABF" w:rsidR="008769F3" w:rsidRDefault="008769F3" w:rsidP="00BB0ED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no one has made an SOS sequence,</w:t>
            </w:r>
          </w:p>
          <w:p w14:paraId="24FBF658" w14:textId="170B5290" w:rsidR="008769F3" w:rsidRDefault="008769F3" w:rsidP="00BB0ED7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a player places a S or O on the final open tile and it does not create an SOS sequence,</w:t>
            </w:r>
          </w:p>
          <w:p w14:paraId="2AE266C8" w14:textId="081E5A1F" w:rsidR="00BB0ED7" w:rsidRPr="00BB0ED7" w:rsidRDefault="008769F3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end the game, and visibly denote that neither player won.</w:t>
            </w:r>
          </w:p>
        </w:tc>
        <w:tc>
          <w:tcPr>
            <w:tcW w:w="2023" w:type="dxa"/>
          </w:tcPr>
          <w:p w14:paraId="4A8DCB5D" w14:textId="4D352CB6" w:rsidR="00C16795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16795" w:rsidRPr="00BB0ED7" w14:paraId="7E9DD2A4" w14:textId="77777777" w:rsidTr="003200C8">
        <w:trPr>
          <w:trHeight w:val="60"/>
        </w:trPr>
        <w:tc>
          <w:tcPr>
            <w:tcW w:w="1695" w:type="dxa"/>
            <w:vMerge/>
          </w:tcPr>
          <w:p w14:paraId="271332F1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695FDF3" w14:textId="2CE16B3A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633C282B" w14:textId="4F3D5EDD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5DDF21C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16795" w:rsidRPr="00BB0ED7" w14:paraId="195A2E5A" w14:textId="77777777" w:rsidTr="003200C8">
        <w:trPr>
          <w:trHeight w:val="60"/>
        </w:trPr>
        <w:tc>
          <w:tcPr>
            <w:tcW w:w="1695" w:type="dxa"/>
            <w:vMerge/>
          </w:tcPr>
          <w:p w14:paraId="07A6DFCF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7E4AFFD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0B4041B3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B2519C3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16795" w:rsidRPr="00BB0ED7" w14:paraId="5CC7BBC3" w14:textId="77777777" w:rsidTr="003200C8">
        <w:trPr>
          <w:trHeight w:val="60"/>
        </w:trPr>
        <w:tc>
          <w:tcPr>
            <w:tcW w:w="1695" w:type="dxa"/>
            <w:vMerge/>
          </w:tcPr>
          <w:p w14:paraId="33B0E460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435FAC3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45E1D40B" w14:textId="099F3EE0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03909599" w14:textId="77777777" w:rsidR="00C16795" w:rsidRPr="00BB0ED7" w:rsidRDefault="00C16795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22C1C" w:rsidRPr="00BB0ED7" w14:paraId="0041F192" w14:textId="77777777" w:rsidTr="00E81D58">
        <w:trPr>
          <w:trHeight w:val="180"/>
        </w:trPr>
        <w:tc>
          <w:tcPr>
            <w:tcW w:w="1695" w:type="dxa"/>
            <w:vMerge w:val="restart"/>
          </w:tcPr>
          <w:p w14:paraId="6AE88B07" w14:textId="4AD0708B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6. Make a move in a general game</w:t>
            </w:r>
          </w:p>
        </w:tc>
        <w:tc>
          <w:tcPr>
            <w:tcW w:w="540" w:type="dxa"/>
          </w:tcPr>
          <w:p w14:paraId="762A7D82" w14:textId="21E7DBAE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2BBFB84A" w14:textId="625B80AA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.1 Selecting S</w:t>
            </w:r>
          </w:p>
          <w:p w14:paraId="750DC87E" w14:textId="7777777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O is selected</w:t>
            </w:r>
          </w:p>
          <w:p w14:paraId="2CD19345" w14:textId="7777777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player selects S</w:t>
            </w:r>
          </w:p>
          <w:p w14:paraId="571DC8B4" w14:textId="7F0B7D8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game system switches the user’s next play to be S</w:t>
            </w:r>
          </w:p>
        </w:tc>
        <w:tc>
          <w:tcPr>
            <w:tcW w:w="2023" w:type="dxa"/>
          </w:tcPr>
          <w:p w14:paraId="2CA9918F" w14:textId="0C011B23" w:rsidR="00C22C1C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7A617D7B" w14:textId="77777777" w:rsidTr="003200C8">
        <w:trPr>
          <w:trHeight w:val="180"/>
        </w:trPr>
        <w:tc>
          <w:tcPr>
            <w:tcW w:w="1695" w:type="dxa"/>
            <w:vMerge/>
          </w:tcPr>
          <w:p w14:paraId="19B7CEF3" w14:textId="77777777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B8AFC4C" w14:textId="71840E72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37DBE202" w14:textId="28400A2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.2 Selecting O</w:t>
            </w:r>
          </w:p>
          <w:p w14:paraId="097A328F" w14:textId="7777777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S is selected</w:t>
            </w:r>
          </w:p>
          <w:p w14:paraId="2FF24488" w14:textId="7777777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When the player selects O</w:t>
            </w:r>
          </w:p>
          <w:p w14:paraId="5DFDB60A" w14:textId="7C3BF22A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the game system switches the user’s next play to be O</w:t>
            </w:r>
          </w:p>
        </w:tc>
        <w:tc>
          <w:tcPr>
            <w:tcW w:w="2023" w:type="dxa"/>
          </w:tcPr>
          <w:p w14:paraId="693D93F1" w14:textId="217AB91A" w:rsidR="00C22C1C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17DC8DF6" w14:textId="77777777" w:rsidTr="003200C8">
        <w:trPr>
          <w:trHeight w:val="180"/>
        </w:trPr>
        <w:tc>
          <w:tcPr>
            <w:tcW w:w="1695" w:type="dxa"/>
            <w:vMerge/>
          </w:tcPr>
          <w:p w14:paraId="0917DE55" w14:textId="77777777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3B92616" w14:textId="6612BA98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2439BDB6" w14:textId="44D55DBD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3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Blue player p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lacing S</w:t>
            </w:r>
          </w:p>
          <w:p w14:paraId="562FA24B" w14:textId="7777777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S is selected</w:t>
            </w:r>
          </w:p>
          <w:p w14:paraId="7C71F368" w14:textId="6B184DC7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blue 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on an empty tile</w:t>
            </w:r>
          </w:p>
          <w:p w14:paraId="20F71793" w14:textId="77BDB5FF" w:rsidR="00C22C1C" w:rsidRPr="00BB0ED7" w:rsidRDefault="00C22C1C" w:rsidP="009A2FA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display an S in that til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 If this creates a valid SOS sequence [see AC 5], then let the blue player have another turn and give them a point.</w:t>
            </w:r>
          </w:p>
        </w:tc>
        <w:tc>
          <w:tcPr>
            <w:tcW w:w="2023" w:type="dxa"/>
          </w:tcPr>
          <w:p w14:paraId="4250265D" w14:textId="7C1BD470" w:rsidR="00C22C1C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2A989593" w14:textId="77777777" w:rsidTr="00E81D58">
        <w:trPr>
          <w:trHeight w:val="60"/>
        </w:trPr>
        <w:tc>
          <w:tcPr>
            <w:tcW w:w="1695" w:type="dxa"/>
            <w:vMerge/>
          </w:tcPr>
          <w:p w14:paraId="033ED77C" w14:textId="77777777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CDD5D9B" w14:textId="3CE58170" w:rsidR="00C22C1C" w:rsidRPr="00BB0ED7" w:rsidRDefault="00C22C1C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34D77729" w14:textId="4F178D6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4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Blue player p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lacing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</w:p>
          <w:p w14:paraId="49033D68" w14:textId="49B1332D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is selected</w:t>
            </w:r>
          </w:p>
          <w:p w14:paraId="1C578CA2" w14:textId="53FDE67A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blue 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on an empty tile</w:t>
            </w:r>
          </w:p>
          <w:p w14:paraId="735CC791" w14:textId="35D58AF8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Then display a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in that til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 If this creates a valid SOS sequence [see AC 5], then let the blue player have another turn and give them a point.</w:t>
            </w:r>
          </w:p>
        </w:tc>
        <w:tc>
          <w:tcPr>
            <w:tcW w:w="2023" w:type="dxa"/>
          </w:tcPr>
          <w:p w14:paraId="496108BA" w14:textId="52B1BD27" w:rsidR="00C22C1C" w:rsidRPr="00BB0ED7" w:rsidRDefault="005F1E30" w:rsidP="00471E2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68E44391" w14:textId="77777777" w:rsidTr="003200C8">
        <w:trPr>
          <w:trHeight w:val="60"/>
        </w:trPr>
        <w:tc>
          <w:tcPr>
            <w:tcW w:w="1695" w:type="dxa"/>
            <w:vMerge/>
          </w:tcPr>
          <w:p w14:paraId="259CF68E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1AB68CD" w14:textId="2BC91D98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5</w:t>
            </w:r>
          </w:p>
        </w:tc>
        <w:tc>
          <w:tcPr>
            <w:tcW w:w="5997" w:type="dxa"/>
          </w:tcPr>
          <w:p w14:paraId="2B7E7A20" w14:textId="327A18A9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5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Red player p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lacing S</w:t>
            </w:r>
          </w:p>
          <w:p w14:paraId="2E1FDF0A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S is selected</w:t>
            </w:r>
          </w:p>
          <w:p w14:paraId="17BC4C11" w14:textId="47B6FB21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red 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on an empty tile</w:t>
            </w:r>
          </w:p>
          <w:p w14:paraId="77E03153" w14:textId="5C411DC4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Then display an S in that til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 If this creates a valid SOS sequence [see AC 5], then let the red player have another turn and give them a point.</w:t>
            </w:r>
          </w:p>
        </w:tc>
        <w:tc>
          <w:tcPr>
            <w:tcW w:w="2023" w:type="dxa"/>
          </w:tcPr>
          <w:p w14:paraId="6ED12779" w14:textId="07B273BD" w:rsidR="00C22C1C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4FC1C32D" w14:textId="77777777" w:rsidTr="003200C8">
        <w:trPr>
          <w:trHeight w:val="60"/>
        </w:trPr>
        <w:tc>
          <w:tcPr>
            <w:tcW w:w="1695" w:type="dxa"/>
            <w:vMerge/>
          </w:tcPr>
          <w:p w14:paraId="18010033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97154EE" w14:textId="00FF7D18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6</w:t>
            </w:r>
          </w:p>
        </w:tc>
        <w:tc>
          <w:tcPr>
            <w:tcW w:w="5997" w:type="dxa"/>
          </w:tcPr>
          <w:p w14:paraId="0E08E6D3" w14:textId="15E9C269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6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Red player p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lacing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</w:p>
          <w:p w14:paraId="068BF590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is selected</w:t>
            </w:r>
          </w:p>
          <w:p w14:paraId="42583EAC" w14:textId="5BF5C57C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red 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on an empty tile</w:t>
            </w:r>
          </w:p>
          <w:p w14:paraId="0BD41557" w14:textId="491FC198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Then display an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O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in that til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 If this creates a valid SOS sequence [see AC 5], then let the red player have another turn and give them a point.</w:t>
            </w:r>
          </w:p>
        </w:tc>
        <w:tc>
          <w:tcPr>
            <w:tcW w:w="2023" w:type="dxa"/>
          </w:tcPr>
          <w:p w14:paraId="62436D37" w14:textId="640EC2B8" w:rsidR="00C22C1C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C22C1C" w:rsidRPr="00BB0ED7" w14:paraId="3C20E77F" w14:textId="77777777" w:rsidTr="00C22C1C">
        <w:trPr>
          <w:trHeight w:val="80"/>
        </w:trPr>
        <w:tc>
          <w:tcPr>
            <w:tcW w:w="1695" w:type="dxa"/>
            <w:vMerge/>
          </w:tcPr>
          <w:p w14:paraId="57697A46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484C2F9" w14:textId="2C9C6158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7</w:t>
            </w:r>
          </w:p>
        </w:tc>
        <w:tc>
          <w:tcPr>
            <w:tcW w:w="5997" w:type="dxa"/>
          </w:tcPr>
          <w:p w14:paraId="064F3068" w14:textId="304BFD9B" w:rsidR="00C22C1C" w:rsidRPr="00BB0ED7" w:rsidRDefault="00C22C1C" w:rsidP="00C22C1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tries to place on an occupied cell</w:t>
            </w:r>
          </w:p>
          <w:p w14:paraId="2700CB8B" w14:textId="77777777" w:rsidR="00C22C1C" w:rsidRPr="00BB0ED7" w:rsidRDefault="00C22C1C" w:rsidP="00C22C1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Given a cell is occupied</w:t>
            </w:r>
          </w:p>
          <w:p w14:paraId="648D4B17" w14:textId="77777777" w:rsidR="00C22C1C" w:rsidRPr="00BB0ED7" w:rsidRDefault="00C22C1C" w:rsidP="00C22C1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When the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player</w:t>
            </w: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 xml:space="preserve"> clicks to place a letter</w:t>
            </w:r>
          </w:p>
          <w:p w14:paraId="74388160" w14:textId="1B86A905" w:rsidR="00C22C1C" w:rsidRPr="00BB0ED7" w:rsidRDefault="00C22C1C" w:rsidP="00C22C1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hen give an error saying that the cell is occupied</w:t>
            </w:r>
          </w:p>
        </w:tc>
        <w:tc>
          <w:tcPr>
            <w:tcW w:w="2023" w:type="dxa"/>
          </w:tcPr>
          <w:p w14:paraId="36C8458C" w14:textId="2550FB5D" w:rsidR="00C22C1C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C22C1C" w:rsidRPr="00BB0ED7" w14:paraId="22A81337" w14:textId="77777777" w:rsidTr="003200C8">
        <w:trPr>
          <w:trHeight w:val="80"/>
        </w:trPr>
        <w:tc>
          <w:tcPr>
            <w:tcW w:w="1695" w:type="dxa"/>
            <w:vMerge/>
          </w:tcPr>
          <w:p w14:paraId="60C9C71F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7E8E4BD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7C9BFB2D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06FFE95C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22C1C" w:rsidRPr="00BB0ED7" w14:paraId="6DF10545" w14:textId="77777777" w:rsidTr="003200C8">
        <w:trPr>
          <w:trHeight w:val="80"/>
        </w:trPr>
        <w:tc>
          <w:tcPr>
            <w:tcW w:w="1695" w:type="dxa"/>
            <w:vMerge/>
          </w:tcPr>
          <w:p w14:paraId="24F5DF94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78EE5E5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0162D5A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DD6A126" w14:textId="77777777" w:rsidR="00C22C1C" w:rsidRPr="00BB0ED7" w:rsidRDefault="00C22C1C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E7B51" w:rsidRPr="00BB0ED7" w14:paraId="577D9085" w14:textId="77777777" w:rsidTr="000E7B51">
        <w:trPr>
          <w:trHeight w:val="120"/>
        </w:trPr>
        <w:tc>
          <w:tcPr>
            <w:tcW w:w="1695" w:type="dxa"/>
            <w:vMerge w:val="restart"/>
          </w:tcPr>
          <w:p w14:paraId="411E1A0B" w14:textId="3A751039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BB0ED7">
              <w:rPr>
                <w:rFonts w:ascii="Times New Roman" w:hAnsi="Times New Roman" w:cs="Times New Roman"/>
                <w:sz w:val="21"/>
                <w:szCs w:val="21"/>
              </w:rPr>
              <w:t>7. A general game is over</w:t>
            </w:r>
          </w:p>
        </w:tc>
        <w:tc>
          <w:tcPr>
            <w:tcW w:w="540" w:type="dxa"/>
          </w:tcPr>
          <w:p w14:paraId="3AD9F043" w14:textId="7D9505EC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17861252" w14:textId="5838F0AC" w:rsidR="000E7B51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1 Final cell is placed</w:t>
            </w:r>
            <w:r w:rsidR="00F12973">
              <w:rPr>
                <w:rFonts w:ascii="Times New Roman" w:hAnsi="Times New Roman" w:cs="Times New Roman"/>
                <w:sz w:val="21"/>
                <w:szCs w:val="21"/>
              </w:rPr>
              <w:t xml:space="preserve"> by Blue player</w:t>
            </w:r>
          </w:p>
          <w:p w14:paraId="6AF2F8CB" w14:textId="6B1E8B02" w:rsidR="000E7B51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re is one unoccupied cell left</w:t>
            </w:r>
            <w:r w:rsidR="00F12973">
              <w:rPr>
                <w:rFonts w:ascii="Times New Roman" w:hAnsi="Times New Roman" w:cs="Times New Roman"/>
                <w:sz w:val="21"/>
                <w:szCs w:val="21"/>
              </w:rPr>
              <w:t xml:space="preserve"> and it is blue player’s turn</w:t>
            </w:r>
          </w:p>
          <w:p w14:paraId="169E6BD7" w14:textId="609D5527" w:rsidR="000E7B51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When </w:t>
            </w:r>
            <w:r w:rsidR="00F12973">
              <w:rPr>
                <w:rFonts w:ascii="Times New Roman" w:hAnsi="Times New Roman" w:cs="Times New Roman"/>
                <w:sz w:val="21"/>
                <w:szCs w:val="21"/>
              </w:rPr>
              <w:t>the blu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player places into the final cell</w:t>
            </w:r>
          </w:p>
          <w:p w14:paraId="55E31321" w14:textId="5978C4D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end the game, check if a valid SOS sequence was made [see AC 5], tally how many SOS sequences have been won by each player, and declare the winner as the one with the most sequences made.</w:t>
            </w:r>
          </w:p>
        </w:tc>
        <w:tc>
          <w:tcPr>
            <w:tcW w:w="2023" w:type="dxa"/>
          </w:tcPr>
          <w:p w14:paraId="0361BC33" w14:textId="2EC7F58E" w:rsidR="000E7B51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0E7B51" w:rsidRPr="00BB0ED7" w14:paraId="37CE88A6" w14:textId="77777777" w:rsidTr="003200C8">
        <w:trPr>
          <w:trHeight w:val="120"/>
        </w:trPr>
        <w:tc>
          <w:tcPr>
            <w:tcW w:w="1695" w:type="dxa"/>
            <w:vMerge/>
          </w:tcPr>
          <w:p w14:paraId="4748EFB0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4201491" w14:textId="4A8FB402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38983BBA" w14:textId="788431CE" w:rsidR="00F12973" w:rsidRDefault="00F12973" w:rsidP="00F1297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2 Final cell is placed by Red player</w:t>
            </w:r>
          </w:p>
          <w:p w14:paraId="6554F047" w14:textId="2F363C37" w:rsidR="00F12973" w:rsidRDefault="00F12973" w:rsidP="00F1297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there is one unoccupied cell left</w:t>
            </w:r>
            <w:r w:rsidR="00A14839">
              <w:rPr>
                <w:rFonts w:ascii="Times New Roman" w:hAnsi="Times New Roman" w:cs="Times New Roman"/>
                <w:sz w:val="21"/>
                <w:szCs w:val="21"/>
              </w:rPr>
              <w:t xml:space="preserve"> and it’s red player’s turn</w:t>
            </w:r>
          </w:p>
          <w:p w14:paraId="0692C47D" w14:textId="696F0E5F" w:rsidR="00F12973" w:rsidRDefault="00F12973" w:rsidP="00F1297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red places into the final cell</w:t>
            </w:r>
          </w:p>
          <w:p w14:paraId="6DC1F283" w14:textId="4788AA14" w:rsidR="000E7B51" w:rsidRPr="00BB0ED7" w:rsidRDefault="00F12973" w:rsidP="00F12973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end the game, check if a valid SOS sequence was made [see AC 5], tally how many SOS sequences have been won by each player, and declare the winner as the one with the most sequences made.</w:t>
            </w:r>
          </w:p>
        </w:tc>
        <w:tc>
          <w:tcPr>
            <w:tcW w:w="2023" w:type="dxa"/>
          </w:tcPr>
          <w:p w14:paraId="448184C0" w14:textId="48240919" w:rsidR="000E7B51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0E7B51" w:rsidRPr="00BB0ED7" w14:paraId="194D5376" w14:textId="77777777" w:rsidTr="003200C8">
        <w:trPr>
          <w:trHeight w:val="120"/>
        </w:trPr>
        <w:tc>
          <w:tcPr>
            <w:tcW w:w="1695" w:type="dxa"/>
            <w:vMerge/>
          </w:tcPr>
          <w:p w14:paraId="095D2C6A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67D8565" w14:textId="2E59F77A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</w:t>
            </w:r>
            <w:r w:rsidR="006271CE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5997" w:type="dxa"/>
          </w:tcPr>
          <w:p w14:paraId="65E34EA6" w14:textId="77777777" w:rsidR="00970DFA" w:rsidRDefault="00970DFA" w:rsidP="00970DFA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3 Nobody wins [Tie Game]</w:t>
            </w:r>
          </w:p>
          <w:p w14:paraId="054350D7" w14:textId="77777777" w:rsidR="000E7B51" w:rsidRDefault="00970DFA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Given Both players have the same number of created sequences,</w:t>
            </w:r>
          </w:p>
          <w:p w14:paraId="36C70918" w14:textId="3A743C23" w:rsidR="00970DFA" w:rsidRDefault="00970DFA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When the game ends and no new sequences are created</w:t>
            </w:r>
          </w:p>
          <w:p w14:paraId="287357F2" w14:textId="43039C80" w:rsidR="00970DFA" w:rsidRPr="00BB0ED7" w:rsidRDefault="00970DFA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hen neither player wins, so denote this</w:t>
            </w:r>
            <w:r w:rsidR="00BC4CDF">
              <w:rPr>
                <w:rFonts w:ascii="Times New Roman" w:hAnsi="Times New Roman" w:cs="Times New Roman"/>
                <w:sz w:val="21"/>
                <w:szCs w:val="21"/>
              </w:rPr>
              <w:t xml:space="preserve"> visibl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6C01BA19" w14:textId="297DECFC" w:rsidR="000E7B51" w:rsidRPr="00BB0ED7" w:rsidRDefault="005F1E30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0E7B51" w:rsidRPr="00BB0ED7" w14:paraId="0DD565E0" w14:textId="77777777" w:rsidTr="000E7B51">
        <w:trPr>
          <w:trHeight w:val="60"/>
        </w:trPr>
        <w:tc>
          <w:tcPr>
            <w:tcW w:w="1695" w:type="dxa"/>
            <w:vMerge/>
          </w:tcPr>
          <w:p w14:paraId="46878B71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8FD4305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0700EFE9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4A006FFF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E7B51" w:rsidRPr="00BB0ED7" w14:paraId="0C09859C" w14:textId="77777777" w:rsidTr="003200C8">
        <w:trPr>
          <w:trHeight w:val="60"/>
        </w:trPr>
        <w:tc>
          <w:tcPr>
            <w:tcW w:w="1695" w:type="dxa"/>
            <w:vMerge/>
          </w:tcPr>
          <w:p w14:paraId="25F47FAE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FD2F90C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4BA91C19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1A7C3A6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E7B51" w:rsidRPr="00BB0ED7" w14:paraId="077040BF" w14:textId="77777777" w:rsidTr="003200C8">
        <w:trPr>
          <w:trHeight w:val="60"/>
        </w:trPr>
        <w:tc>
          <w:tcPr>
            <w:tcW w:w="1695" w:type="dxa"/>
            <w:vMerge/>
          </w:tcPr>
          <w:p w14:paraId="64575E07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6BF20C4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6D58BA18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7FE82213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0E7B51" w:rsidRPr="00BB0ED7" w14:paraId="3C718158" w14:textId="77777777" w:rsidTr="003200C8">
        <w:trPr>
          <w:trHeight w:val="60"/>
        </w:trPr>
        <w:tc>
          <w:tcPr>
            <w:tcW w:w="1695" w:type="dxa"/>
            <w:vMerge/>
          </w:tcPr>
          <w:p w14:paraId="78708D04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0DEC40C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4D13C1EC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0A03521B" w14:textId="77777777" w:rsidR="000E7B51" w:rsidRPr="00BB0ED7" w:rsidRDefault="000E7B51" w:rsidP="00FA151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6CC39456" w14:textId="77777777" w:rsidR="00B26148" w:rsidRPr="00BB0ED7" w:rsidRDefault="00B26148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B0ED7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b/>
        </w:rPr>
        <w:t>Data flow diagram</w:t>
      </w:r>
      <w:r w:rsidR="000A0ACA" w:rsidRPr="00BB0ED7">
        <w:rPr>
          <w:rFonts w:ascii="Times New Roman" w:hAnsi="Times New Roman" w:cs="Times New Roman"/>
          <w:b/>
        </w:rPr>
        <w:t xml:space="preserve"> (DFD)</w:t>
      </w:r>
      <w:r w:rsidR="00B26148" w:rsidRPr="00BB0ED7">
        <w:rPr>
          <w:rFonts w:ascii="Times New Roman" w:hAnsi="Times New Roman" w:cs="Times New Roman"/>
          <w:b/>
        </w:rPr>
        <w:t xml:space="preserve"> (</w:t>
      </w:r>
      <w:r w:rsidRPr="00BB0ED7">
        <w:rPr>
          <w:rFonts w:ascii="Times New Roman" w:hAnsi="Times New Roman" w:cs="Times New Roman"/>
          <w:b/>
        </w:rPr>
        <w:t>4</w:t>
      </w:r>
      <w:r w:rsidR="00B26148" w:rsidRPr="00BB0ED7">
        <w:rPr>
          <w:rFonts w:ascii="Times New Roman" w:hAnsi="Times New Roman" w:cs="Times New Roman"/>
          <w:b/>
        </w:rPr>
        <w:t xml:space="preserve"> points)</w:t>
      </w:r>
      <w:r w:rsidR="001228F9" w:rsidRPr="00BB0ED7">
        <w:rPr>
          <w:rFonts w:ascii="Times New Roman" w:hAnsi="Times New Roman" w:cs="Times New Roman"/>
          <w:b/>
        </w:rPr>
        <w:t>:</w:t>
      </w:r>
    </w:p>
    <w:p w14:paraId="59453F82" w14:textId="77777777" w:rsidR="00B874FF" w:rsidRPr="00BB0ED7" w:rsidRDefault="00B874FF" w:rsidP="00B874FF">
      <w:pPr>
        <w:ind w:left="720"/>
        <w:rPr>
          <w:rFonts w:ascii="Times New Roman" w:hAnsi="Times New Roman" w:cs="Times New Roman"/>
        </w:rPr>
      </w:pPr>
    </w:p>
    <w:p w14:paraId="2801E8CC" w14:textId="0C101E73" w:rsidR="00877BDC" w:rsidRPr="00BB0ED7" w:rsidRDefault="00D67305" w:rsidP="00A73560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</w:rPr>
        <w:t xml:space="preserve">Consider a web-based SOS game that allows players from all over the world to play SOS games against each other (similar to chess.com </w:t>
      </w:r>
      <w:r w:rsidR="00F27286" w:rsidRPr="00BB0ED7">
        <w:rPr>
          <w:rFonts w:ascii="Times New Roman" w:hAnsi="Times New Roman" w:cs="Times New Roman"/>
        </w:rPr>
        <w:t>for chess</w:t>
      </w:r>
      <w:r w:rsidRPr="00BB0ED7">
        <w:rPr>
          <w:rFonts w:ascii="Times New Roman" w:hAnsi="Times New Roman" w:cs="Times New Roman"/>
        </w:rPr>
        <w:t>). Using data flow digram examples presented in class, draw the data flow diagram</w:t>
      </w:r>
      <w:r w:rsidR="00021B41" w:rsidRPr="00BB0ED7">
        <w:rPr>
          <w:rFonts w:ascii="Times New Roman" w:hAnsi="Times New Roman" w:cs="Times New Roman"/>
        </w:rPr>
        <w:t xml:space="preserve"> for your global SOS game</w:t>
      </w:r>
      <w:r w:rsidRPr="00BB0ED7"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 w:rsidRPr="00BB0ED7">
        <w:rPr>
          <w:rFonts w:ascii="Times New Roman" w:hAnsi="Times New Roman" w:cs="Times New Roman"/>
        </w:rPr>
        <w:t xml:space="preserve"> </w:t>
      </w:r>
      <w:r w:rsidRPr="00BB0ED7">
        <w:rPr>
          <w:rFonts w:ascii="Times New Roman" w:hAnsi="Times New Roman" w:cs="Times New Roman"/>
        </w:rPr>
        <w:t xml:space="preserve">(https://app.diagrams.net/) or </w:t>
      </w:r>
      <w:r w:rsidR="009E0A3D" w:rsidRPr="00BB0ED7">
        <w:rPr>
          <w:rFonts w:ascii="Times New Roman" w:hAnsi="Times New Roman" w:cs="Times New Roman"/>
        </w:rPr>
        <w:t xml:space="preserve">other </w:t>
      </w:r>
      <w:r w:rsidRPr="00BB0ED7">
        <w:rPr>
          <w:rFonts w:ascii="Times New Roman" w:hAnsi="Times New Roman" w:cs="Times New Roman"/>
        </w:rPr>
        <w:t>similar tools.</w:t>
      </w:r>
    </w:p>
    <w:p w14:paraId="66D3798A" w14:textId="694E1723" w:rsidR="00877BDC" w:rsidRPr="00BB0ED7" w:rsidRDefault="00935E63" w:rsidP="00835524">
      <w:pPr>
        <w:ind w:left="720"/>
        <w:rPr>
          <w:rFonts w:ascii="Times New Roman" w:hAnsi="Times New Roman" w:cs="Times New Roman"/>
        </w:rPr>
      </w:pPr>
      <w:r w:rsidRPr="00935E63">
        <w:rPr>
          <w:rFonts w:ascii="Times New Roman" w:hAnsi="Times New Roman" w:cs="Times New Roman"/>
        </w:rPr>
        <w:drawing>
          <wp:inline distT="0" distB="0" distL="0" distR="0" wp14:anchorId="73DA775F" wp14:editId="32F8BD7E">
            <wp:extent cx="4491423" cy="3657600"/>
            <wp:effectExtent l="0" t="0" r="4445" b="0"/>
            <wp:docPr id="2085198224" name="Picture 1" descr="A diagram of a computer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198224" name="Picture 1" descr="A diagram of a computer syste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9754" cy="367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00CA2" w14:textId="77777777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</w:p>
    <w:p w14:paraId="11F2F645" w14:textId="77777777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</w:p>
    <w:p w14:paraId="602F44BA" w14:textId="77777777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</w:p>
    <w:p w14:paraId="2B85BD1E" w14:textId="227F62FE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drawing>
          <wp:inline distT="0" distB="0" distL="0" distR="0" wp14:anchorId="0C05797A" wp14:editId="4D42E925">
            <wp:extent cx="6858000" cy="4482465"/>
            <wp:effectExtent l="0" t="0" r="0" b="0"/>
            <wp:docPr id="7396199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61998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8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DB60" w14:textId="582BD96D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410FC1" wp14:editId="4A34CE81">
            <wp:extent cx="6858000" cy="4993640"/>
            <wp:effectExtent l="0" t="0" r="0" b="0"/>
            <wp:docPr id="71097142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971427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AA2DB" w14:textId="4C555795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0DD26A" wp14:editId="19A29E1C">
            <wp:extent cx="6858000" cy="4824095"/>
            <wp:effectExtent l="0" t="0" r="0" b="0"/>
            <wp:docPr id="5689710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7101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2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89A56" w14:textId="77777777" w:rsidR="00057459" w:rsidRPr="00BB0ED7" w:rsidRDefault="00057459" w:rsidP="00835524">
      <w:pPr>
        <w:ind w:left="720"/>
        <w:rPr>
          <w:rFonts w:ascii="Times New Roman" w:hAnsi="Times New Roman" w:cs="Times New Roman"/>
        </w:rPr>
      </w:pPr>
    </w:p>
    <w:p w14:paraId="64245108" w14:textId="022152FF" w:rsidR="00057459" w:rsidRPr="00BB0ED7" w:rsidRDefault="0024254D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79A20E" wp14:editId="7BC3E056">
            <wp:extent cx="6858000" cy="4988560"/>
            <wp:effectExtent l="0" t="0" r="0" b="2540"/>
            <wp:docPr id="178282367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23678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8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E5365" w14:textId="394EEE63" w:rsidR="0024254D" w:rsidRPr="00BB0ED7" w:rsidRDefault="0024254D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41C2A3A" wp14:editId="3B18627A">
            <wp:extent cx="6858000" cy="4575810"/>
            <wp:effectExtent l="0" t="0" r="0" b="0"/>
            <wp:docPr id="11071906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19060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7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EDD86" w14:textId="38F0E4CC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drawing>
          <wp:inline distT="0" distB="0" distL="0" distR="0" wp14:anchorId="0C8637B6" wp14:editId="733925FC">
            <wp:extent cx="6858000" cy="3854450"/>
            <wp:effectExtent l="0" t="0" r="0" b="0"/>
            <wp:docPr id="212955215" name="Picture 1" descr="A screenshot of a black and white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55215" name="Picture 1" descr="A screenshot of a black and white messag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46A3" w14:textId="77777777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</w:p>
    <w:p w14:paraId="202EA37C" w14:textId="0B929978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2165AB3" wp14:editId="72750C97">
            <wp:extent cx="6858000" cy="4621530"/>
            <wp:effectExtent l="0" t="0" r="0" b="7620"/>
            <wp:docPr id="1790406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40697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2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9C1D9" w14:textId="77777777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</w:p>
    <w:p w14:paraId="05D6950E" w14:textId="56AA398B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B6E6548" wp14:editId="7C60EE0D">
            <wp:extent cx="6858000" cy="4862195"/>
            <wp:effectExtent l="0" t="0" r="0" b="0"/>
            <wp:docPr id="2138709031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709031" name="Picture 1" descr="A screenshot of a video gam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6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D78EC" w14:textId="77777777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</w:p>
    <w:p w14:paraId="559CD33F" w14:textId="4522AF4F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  <w:r w:rsidRPr="00BB0E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EAC35E6" wp14:editId="6F77249C">
            <wp:extent cx="6858000" cy="4603115"/>
            <wp:effectExtent l="0" t="0" r="0" b="6985"/>
            <wp:docPr id="189097193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971931" name="Picture 1" descr="A screenshot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0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7FE86" w14:textId="77777777" w:rsidR="00AC2CD5" w:rsidRPr="00BB0ED7" w:rsidRDefault="00AC2CD5" w:rsidP="00835524">
      <w:pPr>
        <w:ind w:left="720"/>
        <w:rPr>
          <w:rFonts w:ascii="Times New Roman" w:hAnsi="Times New Roman" w:cs="Times New Roman"/>
        </w:rPr>
      </w:pPr>
    </w:p>
    <w:p w14:paraId="3DED024F" w14:textId="77777777" w:rsidR="00AC2CD5" w:rsidRPr="00B874FF" w:rsidRDefault="00AC2CD5" w:rsidP="00835524">
      <w:pPr>
        <w:ind w:left="720"/>
        <w:rPr>
          <w:rFonts w:ascii="Times New Roman" w:hAnsi="Times New Roman" w:cs="Times New Roman"/>
        </w:rPr>
      </w:pPr>
    </w:p>
    <w:sectPr w:rsidR="00AC2CD5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rQUAuqO+fywAAAA="/>
  </w:docVars>
  <w:rsids>
    <w:rsidRoot w:val="00891B06"/>
    <w:rsid w:val="00010482"/>
    <w:rsid w:val="00021B41"/>
    <w:rsid w:val="00045AC4"/>
    <w:rsid w:val="00045FCF"/>
    <w:rsid w:val="00057459"/>
    <w:rsid w:val="00061280"/>
    <w:rsid w:val="00076650"/>
    <w:rsid w:val="00081143"/>
    <w:rsid w:val="000A0ACA"/>
    <w:rsid w:val="000A24A6"/>
    <w:rsid w:val="000C2A49"/>
    <w:rsid w:val="000D100A"/>
    <w:rsid w:val="000E666F"/>
    <w:rsid w:val="000E7AD5"/>
    <w:rsid w:val="000E7B51"/>
    <w:rsid w:val="000F049A"/>
    <w:rsid w:val="000F212C"/>
    <w:rsid w:val="00117B0E"/>
    <w:rsid w:val="001228F9"/>
    <w:rsid w:val="00142BF7"/>
    <w:rsid w:val="00170452"/>
    <w:rsid w:val="00194D91"/>
    <w:rsid w:val="001B0D85"/>
    <w:rsid w:val="001F4935"/>
    <w:rsid w:val="002043C4"/>
    <w:rsid w:val="00213847"/>
    <w:rsid w:val="00230672"/>
    <w:rsid w:val="00233DFA"/>
    <w:rsid w:val="0024254D"/>
    <w:rsid w:val="002429FD"/>
    <w:rsid w:val="0025721E"/>
    <w:rsid w:val="002847E8"/>
    <w:rsid w:val="002B0D53"/>
    <w:rsid w:val="002C2647"/>
    <w:rsid w:val="002D6855"/>
    <w:rsid w:val="002F0A38"/>
    <w:rsid w:val="0031533B"/>
    <w:rsid w:val="00317B4C"/>
    <w:rsid w:val="003200C8"/>
    <w:rsid w:val="00332A32"/>
    <w:rsid w:val="003A3F81"/>
    <w:rsid w:val="003C5B9B"/>
    <w:rsid w:val="003D71F4"/>
    <w:rsid w:val="003E43A4"/>
    <w:rsid w:val="003F7392"/>
    <w:rsid w:val="00411E4E"/>
    <w:rsid w:val="00436070"/>
    <w:rsid w:val="00451657"/>
    <w:rsid w:val="004570C9"/>
    <w:rsid w:val="00461A01"/>
    <w:rsid w:val="00471E23"/>
    <w:rsid w:val="00487D29"/>
    <w:rsid w:val="004A05BC"/>
    <w:rsid w:val="004B77B1"/>
    <w:rsid w:val="004C28D5"/>
    <w:rsid w:val="004D39C6"/>
    <w:rsid w:val="004D43F3"/>
    <w:rsid w:val="00517762"/>
    <w:rsid w:val="00552AD9"/>
    <w:rsid w:val="00593364"/>
    <w:rsid w:val="00593ED8"/>
    <w:rsid w:val="005A245D"/>
    <w:rsid w:val="005B09A1"/>
    <w:rsid w:val="005B77C8"/>
    <w:rsid w:val="005C1AAB"/>
    <w:rsid w:val="005F1E30"/>
    <w:rsid w:val="00616BB4"/>
    <w:rsid w:val="006271CE"/>
    <w:rsid w:val="00681942"/>
    <w:rsid w:val="006941F7"/>
    <w:rsid w:val="006A3497"/>
    <w:rsid w:val="006A3E27"/>
    <w:rsid w:val="006A68BC"/>
    <w:rsid w:val="006C7EE0"/>
    <w:rsid w:val="006D119A"/>
    <w:rsid w:val="006D2695"/>
    <w:rsid w:val="006D7829"/>
    <w:rsid w:val="007164F6"/>
    <w:rsid w:val="00747E28"/>
    <w:rsid w:val="00774CEB"/>
    <w:rsid w:val="00791C47"/>
    <w:rsid w:val="007C7550"/>
    <w:rsid w:val="007D3DB2"/>
    <w:rsid w:val="007D5DEB"/>
    <w:rsid w:val="0080269C"/>
    <w:rsid w:val="0081279F"/>
    <w:rsid w:val="008231E0"/>
    <w:rsid w:val="00830802"/>
    <w:rsid w:val="00833F41"/>
    <w:rsid w:val="00835524"/>
    <w:rsid w:val="00845FF1"/>
    <w:rsid w:val="008756BF"/>
    <w:rsid w:val="008769F3"/>
    <w:rsid w:val="00877BDC"/>
    <w:rsid w:val="00880682"/>
    <w:rsid w:val="00891B06"/>
    <w:rsid w:val="008A1B4A"/>
    <w:rsid w:val="008C2AE3"/>
    <w:rsid w:val="008D598D"/>
    <w:rsid w:val="008F6DE4"/>
    <w:rsid w:val="00902001"/>
    <w:rsid w:val="00922728"/>
    <w:rsid w:val="00935E63"/>
    <w:rsid w:val="00962081"/>
    <w:rsid w:val="00966DEE"/>
    <w:rsid w:val="00970DFA"/>
    <w:rsid w:val="009A2FAA"/>
    <w:rsid w:val="009B30E9"/>
    <w:rsid w:val="009B7FEB"/>
    <w:rsid w:val="009E0A3D"/>
    <w:rsid w:val="009F430C"/>
    <w:rsid w:val="009F49DD"/>
    <w:rsid w:val="009F68CA"/>
    <w:rsid w:val="00A14839"/>
    <w:rsid w:val="00A202CB"/>
    <w:rsid w:val="00A27798"/>
    <w:rsid w:val="00A35D19"/>
    <w:rsid w:val="00A37B5F"/>
    <w:rsid w:val="00A400A2"/>
    <w:rsid w:val="00A41500"/>
    <w:rsid w:val="00A57D64"/>
    <w:rsid w:val="00A70792"/>
    <w:rsid w:val="00A73560"/>
    <w:rsid w:val="00A9562E"/>
    <w:rsid w:val="00AA0E4E"/>
    <w:rsid w:val="00AC2CD5"/>
    <w:rsid w:val="00AC613B"/>
    <w:rsid w:val="00AF3898"/>
    <w:rsid w:val="00B025AA"/>
    <w:rsid w:val="00B02D52"/>
    <w:rsid w:val="00B03C36"/>
    <w:rsid w:val="00B23002"/>
    <w:rsid w:val="00B26148"/>
    <w:rsid w:val="00B31DEE"/>
    <w:rsid w:val="00B3565D"/>
    <w:rsid w:val="00B4101D"/>
    <w:rsid w:val="00B55CAF"/>
    <w:rsid w:val="00B73DF5"/>
    <w:rsid w:val="00B874FF"/>
    <w:rsid w:val="00BB0ED7"/>
    <w:rsid w:val="00BB4285"/>
    <w:rsid w:val="00BB4BE1"/>
    <w:rsid w:val="00BC4CDF"/>
    <w:rsid w:val="00BE4C4D"/>
    <w:rsid w:val="00C16795"/>
    <w:rsid w:val="00C22C1C"/>
    <w:rsid w:val="00C41C58"/>
    <w:rsid w:val="00C904CB"/>
    <w:rsid w:val="00CA69E9"/>
    <w:rsid w:val="00CB3606"/>
    <w:rsid w:val="00CD07A3"/>
    <w:rsid w:val="00CE7A85"/>
    <w:rsid w:val="00CF5DC7"/>
    <w:rsid w:val="00D376FA"/>
    <w:rsid w:val="00D4599C"/>
    <w:rsid w:val="00D51FC9"/>
    <w:rsid w:val="00D54889"/>
    <w:rsid w:val="00D66B0E"/>
    <w:rsid w:val="00D67305"/>
    <w:rsid w:val="00D72CCA"/>
    <w:rsid w:val="00D82066"/>
    <w:rsid w:val="00D92A17"/>
    <w:rsid w:val="00DC7098"/>
    <w:rsid w:val="00DD4250"/>
    <w:rsid w:val="00DE0F36"/>
    <w:rsid w:val="00DF3638"/>
    <w:rsid w:val="00E15499"/>
    <w:rsid w:val="00E6425D"/>
    <w:rsid w:val="00E81D58"/>
    <w:rsid w:val="00E82562"/>
    <w:rsid w:val="00E873DC"/>
    <w:rsid w:val="00E96BAF"/>
    <w:rsid w:val="00EC2186"/>
    <w:rsid w:val="00ED41E7"/>
    <w:rsid w:val="00EF002B"/>
    <w:rsid w:val="00EF1E59"/>
    <w:rsid w:val="00EF7EE1"/>
    <w:rsid w:val="00F12973"/>
    <w:rsid w:val="00F27286"/>
    <w:rsid w:val="00F502FD"/>
    <w:rsid w:val="00F83538"/>
    <w:rsid w:val="00F90E08"/>
    <w:rsid w:val="00F91698"/>
    <w:rsid w:val="00F954F6"/>
    <w:rsid w:val="00FA1518"/>
    <w:rsid w:val="00FA6086"/>
    <w:rsid w:val="00FB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tif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D0005-5B65-4A8E-8D80-896D722E7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2</TotalTime>
  <Pages>13</Pages>
  <Words>1709</Words>
  <Characters>974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. C.</cp:lastModifiedBy>
  <cp:revision>166</cp:revision>
  <cp:lastPrinted>2019-09-06T16:38:00Z</cp:lastPrinted>
  <dcterms:created xsi:type="dcterms:W3CDTF">2019-08-25T19:00:00Z</dcterms:created>
  <dcterms:modified xsi:type="dcterms:W3CDTF">2024-09-18T14:45:00Z</dcterms:modified>
</cp:coreProperties>
</file>